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AFCCC" w14:textId="0772002A" w:rsidR="006068CF" w:rsidRPr="007C661A" w:rsidRDefault="002F65A4" w:rsidP="002F65A4">
      <w:pPr>
        <w:ind w:firstLineChars="3450" w:firstLine="6210"/>
        <w:jc w:val="left"/>
        <w:rPr>
          <w:b/>
          <w:sz w:val="18"/>
          <w:szCs w:val="18"/>
        </w:rPr>
      </w:pPr>
      <w:r w:rsidRPr="007C661A">
        <w:rPr>
          <w:rFonts w:hint="eastAsia"/>
          <w:sz w:val="18"/>
          <w:szCs w:val="18"/>
        </w:rPr>
        <w:t>Bone and Joint Japan</w:t>
      </w:r>
      <w:r w:rsidR="00E63B78" w:rsidRPr="007C661A">
        <w:rPr>
          <w:rFonts w:hint="eastAsia"/>
          <w:sz w:val="18"/>
          <w:szCs w:val="18"/>
        </w:rPr>
        <w:t xml:space="preserve">  </w:t>
      </w:r>
      <w:r w:rsidR="00E63B78" w:rsidRPr="007C661A">
        <w:rPr>
          <w:rFonts w:hint="eastAsia"/>
          <w:sz w:val="18"/>
          <w:szCs w:val="18"/>
        </w:rPr>
        <w:t xml:space="preserve">　</w:t>
      </w:r>
      <w:r w:rsidRPr="007C661A">
        <w:rPr>
          <w:rFonts w:hint="eastAsia"/>
          <w:sz w:val="18"/>
          <w:szCs w:val="18"/>
        </w:rPr>
        <w:t>January, 202</w:t>
      </w:r>
      <w:r w:rsidRPr="007C661A">
        <w:rPr>
          <w:sz w:val="18"/>
          <w:szCs w:val="18"/>
        </w:rPr>
        <w:t>0 edition</w:t>
      </w:r>
    </w:p>
    <w:p w14:paraId="5D30DCF9" w14:textId="7BBB5D03" w:rsidR="001F513E" w:rsidRPr="007C661A" w:rsidRDefault="002F65A4" w:rsidP="00627ABF">
      <w:pPr>
        <w:jc w:val="center"/>
        <w:rPr>
          <w:b/>
          <w:sz w:val="24"/>
          <w:szCs w:val="24"/>
        </w:rPr>
      </w:pPr>
      <w:r w:rsidRPr="007C661A">
        <w:rPr>
          <w:rFonts w:hint="eastAsia"/>
          <w:b/>
          <w:sz w:val="24"/>
          <w:szCs w:val="24"/>
        </w:rPr>
        <w:t>H</w:t>
      </w:r>
      <w:r w:rsidRPr="007C661A">
        <w:rPr>
          <w:b/>
          <w:sz w:val="24"/>
          <w:szCs w:val="24"/>
        </w:rPr>
        <w:t>ealth Survey of Musculoskeletal System (</w:t>
      </w:r>
      <w:r w:rsidR="00C2052A" w:rsidRPr="007C661A">
        <w:rPr>
          <w:rFonts w:hint="eastAsia"/>
          <w:b/>
          <w:sz w:val="24"/>
          <w:szCs w:val="24"/>
        </w:rPr>
        <w:t>S</w:t>
      </w:r>
      <w:r w:rsidR="00C2052A" w:rsidRPr="007C661A">
        <w:rPr>
          <w:b/>
          <w:sz w:val="24"/>
          <w:szCs w:val="24"/>
        </w:rPr>
        <w:t>pine</w:t>
      </w:r>
      <w:r w:rsidR="00627ABF" w:rsidRPr="007C661A">
        <w:rPr>
          <w:rFonts w:hint="eastAsia"/>
          <w:b/>
          <w:sz w:val="24"/>
          <w:szCs w:val="24"/>
        </w:rPr>
        <w:t>/</w:t>
      </w:r>
      <w:r w:rsidR="00C2052A" w:rsidRPr="007C661A">
        <w:rPr>
          <w:rFonts w:hint="eastAsia"/>
          <w:b/>
          <w:sz w:val="24"/>
          <w:szCs w:val="24"/>
        </w:rPr>
        <w:t>Rib,</w:t>
      </w:r>
      <w:r w:rsidR="00926AFA" w:rsidRPr="007C661A">
        <w:rPr>
          <w:rFonts w:hint="eastAsia"/>
          <w:b/>
          <w:sz w:val="24"/>
          <w:szCs w:val="24"/>
        </w:rPr>
        <w:t xml:space="preserve"> </w:t>
      </w:r>
      <w:r w:rsidR="00F90F9F" w:rsidRPr="007C661A">
        <w:rPr>
          <w:b/>
          <w:sz w:val="24"/>
          <w:szCs w:val="24"/>
        </w:rPr>
        <w:t>Extremities</w:t>
      </w:r>
      <w:r w:rsidR="00C2052A" w:rsidRPr="007C661A">
        <w:rPr>
          <w:rFonts w:hint="eastAsia"/>
          <w:b/>
          <w:sz w:val="24"/>
          <w:szCs w:val="24"/>
        </w:rPr>
        <w:t>,</w:t>
      </w:r>
      <w:r w:rsidR="00926AFA" w:rsidRPr="007C661A">
        <w:rPr>
          <w:b/>
          <w:sz w:val="24"/>
          <w:szCs w:val="24"/>
        </w:rPr>
        <w:t xml:space="preserve"> </w:t>
      </w:r>
      <w:r w:rsidR="00C2052A" w:rsidRPr="007C661A">
        <w:rPr>
          <w:rFonts w:hint="eastAsia"/>
          <w:b/>
          <w:sz w:val="24"/>
          <w:szCs w:val="24"/>
        </w:rPr>
        <w:t>Bone</w:t>
      </w:r>
      <w:r w:rsidR="00627ABF" w:rsidRPr="007C661A">
        <w:rPr>
          <w:rFonts w:hint="eastAsia"/>
          <w:b/>
          <w:sz w:val="24"/>
          <w:szCs w:val="24"/>
        </w:rPr>
        <w:t>/</w:t>
      </w:r>
      <w:r w:rsidR="00C2052A" w:rsidRPr="007C661A">
        <w:rPr>
          <w:rFonts w:hint="eastAsia"/>
          <w:b/>
          <w:sz w:val="24"/>
          <w:szCs w:val="24"/>
        </w:rPr>
        <w:t>Joint)</w:t>
      </w:r>
    </w:p>
    <w:tbl>
      <w:tblPr>
        <w:tblW w:w="10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2291"/>
        <w:gridCol w:w="3055"/>
        <w:gridCol w:w="2755"/>
      </w:tblGrid>
      <w:tr w:rsidR="007C661A" w:rsidRPr="007C661A" w14:paraId="0423DEA8" w14:textId="77777777" w:rsidTr="003A30C9">
        <w:trPr>
          <w:trHeight w:val="326"/>
        </w:trPr>
        <w:tc>
          <w:tcPr>
            <w:tcW w:w="2700" w:type="dxa"/>
          </w:tcPr>
          <w:p w14:paraId="369A2582" w14:textId="74686417" w:rsidR="008A3A9E" w:rsidRPr="007C661A" w:rsidRDefault="00C2052A" w:rsidP="008B372C">
            <w:pPr>
              <w:spacing w:line="340" w:lineRule="exact"/>
              <w:jc w:val="center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Name of School</w:t>
            </w:r>
          </w:p>
        </w:tc>
        <w:tc>
          <w:tcPr>
            <w:tcW w:w="2291" w:type="dxa"/>
          </w:tcPr>
          <w:p w14:paraId="529DB907" w14:textId="7C870194" w:rsidR="008A3A9E" w:rsidRPr="007C661A" w:rsidRDefault="00627ABF" w:rsidP="007D6705">
            <w:pPr>
              <w:spacing w:line="340" w:lineRule="exact"/>
              <w:jc w:val="center"/>
              <w:rPr>
                <w:sz w:val="18"/>
                <w:szCs w:val="18"/>
              </w:rPr>
            </w:pPr>
            <w:r w:rsidRPr="007C661A">
              <w:rPr>
                <w:sz w:val="18"/>
                <w:szCs w:val="18"/>
              </w:rPr>
              <w:t>Class</w:t>
            </w:r>
            <w:r w:rsidRPr="007C661A">
              <w:rPr>
                <w:rFonts w:hint="eastAsia"/>
                <w:sz w:val="18"/>
                <w:szCs w:val="18"/>
              </w:rPr>
              <w:t>,</w:t>
            </w:r>
            <w:r w:rsidRPr="007C661A">
              <w:rPr>
                <w:sz w:val="18"/>
                <w:szCs w:val="18"/>
              </w:rPr>
              <w:t xml:space="preserve"> </w:t>
            </w:r>
            <w:r w:rsidRPr="007C661A">
              <w:rPr>
                <w:rFonts w:hint="eastAsia"/>
                <w:sz w:val="18"/>
                <w:szCs w:val="18"/>
              </w:rPr>
              <w:t>S</w:t>
            </w:r>
            <w:r w:rsidRPr="007C661A">
              <w:rPr>
                <w:sz w:val="18"/>
                <w:szCs w:val="18"/>
              </w:rPr>
              <w:t xml:space="preserve">tudent </w:t>
            </w:r>
            <w:r w:rsidR="00C2052A" w:rsidRPr="007C661A">
              <w:rPr>
                <w:rFonts w:hint="eastAsia"/>
                <w:sz w:val="18"/>
                <w:szCs w:val="18"/>
              </w:rPr>
              <w:t>N</w:t>
            </w:r>
            <w:r w:rsidR="00C2052A" w:rsidRPr="007C661A">
              <w:rPr>
                <w:sz w:val="18"/>
                <w:szCs w:val="18"/>
              </w:rPr>
              <w:t>umber</w:t>
            </w:r>
          </w:p>
        </w:tc>
        <w:tc>
          <w:tcPr>
            <w:tcW w:w="3055" w:type="dxa"/>
          </w:tcPr>
          <w:p w14:paraId="07D0225B" w14:textId="1961FC9E" w:rsidR="008A3A9E" w:rsidRPr="007C661A" w:rsidRDefault="00C2052A" w:rsidP="00627ABF">
            <w:pPr>
              <w:spacing w:line="340" w:lineRule="exact"/>
              <w:ind w:firstLineChars="400" w:firstLine="800"/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N</w:t>
            </w:r>
            <w:r w:rsidRPr="007C661A">
              <w:rPr>
                <w:sz w:val="20"/>
                <w:szCs w:val="20"/>
              </w:rPr>
              <w:t>ame</w:t>
            </w:r>
            <w:r w:rsidR="00627ABF" w:rsidRPr="007C661A">
              <w:rPr>
                <w:sz w:val="20"/>
                <w:szCs w:val="20"/>
              </w:rPr>
              <w:t xml:space="preserve">       Gender</w:t>
            </w:r>
          </w:p>
        </w:tc>
        <w:tc>
          <w:tcPr>
            <w:tcW w:w="2755" w:type="dxa"/>
          </w:tcPr>
          <w:p w14:paraId="56C2A43F" w14:textId="6159967A" w:rsidR="008A3A9E" w:rsidRPr="007C661A" w:rsidRDefault="00C2052A" w:rsidP="008B372C">
            <w:pPr>
              <w:spacing w:line="340" w:lineRule="exact"/>
              <w:jc w:val="center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D</w:t>
            </w:r>
            <w:r w:rsidRPr="007C661A">
              <w:rPr>
                <w:sz w:val="20"/>
                <w:szCs w:val="20"/>
              </w:rPr>
              <w:t>ate of Birth</w:t>
            </w:r>
          </w:p>
        </w:tc>
      </w:tr>
      <w:tr w:rsidR="007C661A" w:rsidRPr="007C661A" w14:paraId="1A1E9226" w14:textId="77777777" w:rsidTr="003A30C9">
        <w:trPr>
          <w:trHeight w:val="693"/>
        </w:trPr>
        <w:tc>
          <w:tcPr>
            <w:tcW w:w="2700" w:type="dxa"/>
            <w:vAlign w:val="center"/>
          </w:tcPr>
          <w:p w14:paraId="6F21775E" w14:textId="60A5D091" w:rsidR="008A3A9E" w:rsidRPr="007C661A" w:rsidRDefault="00D67260" w:rsidP="00D67260">
            <w:pPr>
              <w:spacing w:line="340" w:lineRule="exact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 xml:space="preserve">                  </w:t>
            </w:r>
            <w:r w:rsidR="00627ABF" w:rsidRPr="007C661A">
              <w:rPr>
                <w:rFonts w:hint="eastAsia"/>
                <w:sz w:val="20"/>
                <w:szCs w:val="20"/>
              </w:rPr>
              <w:t>S</w:t>
            </w:r>
            <w:r w:rsidR="00627ABF" w:rsidRPr="007C661A">
              <w:rPr>
                <w:sz w:val="20"/>
                <w:szCs w:val="20"/>
              </w:rPr>
              <w:t>chool</w:t>
            </w:r>
          </w:p>
        </w:tc>
        <w:tc>
          <w:tcPr>
            <w:tcW w:w="2291" w:type="dxa"/>
            <w:vAlign w:val="center"/>
          </w:tcPr>
          <w:p w14:paraId="71ED5505" w14:textId="0DAE74B5" w:rsidR="008A3A9E" w:rsidRPr="007C661A" w:rsidRDefault="00835702" w:rsidP="00A146EE">
            <w:pPr>
              <w:spacing w:line="340" w:lineRule="exact"/>
              <w:jc w:val="center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　</w:t>
            </w:r>
          </w:p>
        </w:tc>
        <w:tc>
          <w:tcPr>
            <w:tcW w:w="3055" w:type="dxa"/>
          </w:tcPr>
          <w:p w14:paraId="38E39508" w14:textId="13E2DF67" w:rsidR="008A3A9E" w:rsidRPr="007C661A" w:rsidRDefault="00A146EE" w:rsidP="008B372C">
            <w:pPr>
              <w:spacing w:line="34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（　　　　　　　　</w:t>
            </w:r>
            <w:r w:rsidR="003A30C9" w:rsidRPr="007C661A">
              <w:rPr>
                <w:rFonts w:hint="eastAsia"/>
                <w:sz w:val="20"/>
                <w:szCs w:val="20"/>
              </w:rPr>
              <w:t xml:space="preserve">　</w:t>
            </w:r>
            <w:r w:rsidRPr="007C661A">
              <w:rPr>
                <w:rFonts w:hint="eastAsia"/>
                <w:sz w:val="20"/>
                <w:szCs w:val="20"/>
              </w:rPr>
              <w:t xml:space="preserve">　）</w:t>
            </w:r>
            <w:r w:rsidR="000B6AA8" w:rsidRPr="007C661A">
              <w:rPr>
                <w:rFonts w:hint="eastAsia"/>
                <w:sz w:val="20"/>
                <w:szCs w:val="20"/>
              </w:rPr>
              <w:t>□</w:t>
            </w:r>
            <w:r w:rsidR="00C2052A" w:rsidRPr="007C661A">
              <w:rPr>
                <w:rFonts w:hint="eastAsia"/>
                <w:sz w:val="20"/>
                <w:szCs w:val="20"/>
              </w:rPr>
              <w:t>M</w:t>
            </w:r>
          </w:p>
          <w:p w14:paraId="0DD92342" w14:textId="21E94951" w:rsidR="00F51B5B" w:rsidRPr="007C661A" w:rsidRDefault="000B6AA8" w:rsidP="008B372C">
            <w:pPr>
              <w:spacing w:line="34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　　　　　　　　　　　　□</w:t>
            </w:r>
            <w:r w:rsidR="00C2052A" w:rsidRPr="007C661A">
              <w:rPr>
                <w:rFonts w:hint="eastAsia"/>
                <w:sz w:val="20"/>
                <w:szCs w:val="20"/>
              </w:rPr>
              <w:t>F</w:t>
            </w:r>
          </w:p>
        </w:tc>
        <w:tc>
          <w:tcPr>
            <w:tcW w:w="2755" w:type="dxa"/>
            <w:vAlign w:val="center"/>
          </w:tcPr>
          <w:p w14:paraId="5E2A5C2A" w14:textId="44EEA960" w:rsidR="008A3A9E" w:rsidRPr="007C661A" w:rsidRDefault="008A3A9E" w:rsidP="003A30C9">
            <w:pPr>
              <w:spacing w:line="340" w:lineRule="exact"/>
              <w:rPr>
                <w:sz w:val="20"/>
                <w:szCs w:val="20"/>
              </w:rPr>
            </w:pPr>
          </w:p>
        </w:tc>
      </w:tr>
    </w:tbl>
    <w:p w14:paraId="21D97BF2" w14:textId="58BBB5F7" w:rsidR="008A3A9E" w:rsidRPr="007C661A" w:rsidRDefault="00C2052A">
      <w:pPr>
        <w:rPr>
          <w:sz w:val="20"/>
          <w:szCs w:val="20"/>
          <w:lang w:eastAsia="zh-TW"/>
        </w:rPr>
      </w:pPr>
      <w:r w:rsidRPr="007C661A">
        <w:rPr>
          <w:rFonts w:hint="eastAsia"/>
          <w:sz w:val="20"/>
          <w:szCs w:val="20"/>
          <w:lang w:eastAsia="zh-TW"/>
        </w:rPr>
        <w:t>M</w:t>
      </w:r>
      <w:r w:rsidRPr="007C661A">
        <w:rPr>
          <w:sz w:val="20"/>
          <w:szCs w:val="20"/>
          <w:lang w:eastAsia="zh-TW"/>
        </w:rPr>
        <w:t>ark</w:t>
      </w:r>
      <w:r w:rsidR="002E2FDE" w:rsidRPr="007C661A">
        <w:rPr>
          <w:sz w:val="20"/>
          <w:szCs w:val="20"/>
          <w:lang w:eastAsia="zh-TW"/>
        </w:rPr>
        <w:t xml:space="preserve"> </w:t>
      </w:r>
      <w:r w:rsidR="008A3A9E" w:rsidRPr="007C661A">
        <w:rPr>
          <w:rFonts w:hint="eastAsia"/>
          <w:sz w:val="20"/>
          <w:szCs w:val="20"/>
          <w:lang w:eastAsia="zh-TW"/>
        </w:rPr>
        <w:t>☑</w:t>
      </w:r>
      <w:r w:rsidR="00A83093" w:rsidRPr="007C661A">
        <w:rPr>
          <w:rFonts w:hint="eastAsia"/>
          <w:sz w:val="20"/>
          <w:szCs w:val="20"/>
          <w:lang w:eastAsia="zh-TW"/>
        </w:rPr>
        <w:t xml:space="preserve"> </w:t>
      </w:r>
      <w:r w:rsidR="00691214" w:rsidRPr="007C661A">
        <w:rPr>
          <w:sz w:val="20"/>
          <w:szCs w:val="20"/>
          <w:lang w:eastAsia="zh-TW"/>
        </w:rPr>
        <w:t>on which</w:t>
      </w:r>
      <w:r w:rsidR="00A83093" w:rsidRPr="007C661A">
        <w:rPr>
          <w:sz w:val="20"/>
          <w:szCs w:val="20"/>
          <w:lang w:eastAsia="zh-TW"/>
        </w:rPr>
        <w:t xml:space="preserve"> applies to </w:t>
      </w:r>
      <w:r w:rsidR="002E2FDE" w:rsidRPr="007C661A">
        <w:rPr>
          <w:sz w:val="20"/>
          <w:szCs w:val="20"/>
          <w:lang w:eastAsia="zh-TW"/>
        </w:rPr>
        <w:t>he/she</w:t>
      </w:r>
      <w:r w:rsidR="00A83093" w:rsidRPr="007C661A">
        <w:rPr>
          <w:rFonts w:hint="eastAsia"/>
          <w:sz w:val="20"/>
          <w:szCs w:val="20"/>
        </w:rPr>
        <w:t xml:space="preserve"> </w:t>
      </w:r>
      <w:r w:rsidR="00A146EE" w:rsidRPr="007C661A">
        <w:rPr>
          <w:rFonts w:hint="eastAsia"/>
          <w:sz w:val="24"/>
          <w:szCs w:val="24"/>
          <w:lang w:eastAsia="zh-TW"/>
        </w:rPr>
        <w:t>（</w:t>
      </w:r>
      <w:r w:rsidR="00A146EE" w:rsidRPr="007C661A">
        <w:rPr>
          <w:rFonts w:hint="eastAsia"/>
          <w:b/>
          <w:sz w:val="24"/>
          <w:szCs w:val="24"/>
          <w:lang w:eastAsia="zh-TW"/>
        </w:rPr>
        <w:t>↓</w:t>
      </w:r>
      <w:r w:rsidR="005521A5" w:rsidRPr="007C661A">
        <w:rPr>
          <w:rFonts w:hint="eastAsia"/>
          <w:b/>
          <w:sz w:val="24"/>
          <w:szCs w:val="24"/>
        </w:rPr>
        <w:t>t</w:t>
      </w:r>
      <w:r w:rsidR="005521A5" w:rsidRPr="007C661A">
        <w:rPr>
          <w:b/>
          <w:sz w:val="24"/>
          <w:szCs w:val="24"/>
        </w:rPr>
        <w:t xml:space="preserve">o be answered </w:t>
      </w:r>
      <w:r w:rsidR="00AD6154" w:rsidRPr="007C661A">
        <w:rPr>
          <w:rFonts w:hint="eastAsia"/>
          <w:b/>
          <w:sz w:val="24"/>
          <w:szCs w:val="24"/>
        </w:rPr>
        <w:t>b</w:t>
      </w:r>
      <w:r w:rsidR="00AD6154" w:rsidRPr="007C661A">
        <w:rPr>
          <w:b/>
          <w:sz w:val="24"/>
          <w:szCs w:val="24"/>
        </w:rPr>
        <w:t>y parent</w:t>
      </w:r>
      <w:r w:rsidR="00A146EE" w:rsidRPr="007C661A">
        <w:rPr>
          <w:rFonts w:hint="eastAsia"/>
          <w:sz w:val="24"/>
          <w:szCs w:val="24"/>
          <w:lang w:eastAsia="zh-TW"/>
        </w:rPr>
        <w:t>）</w:t>
      </w:r>
      <w:r w:rsidR="009126BF" w:rsidRPr="007C661A">
        <w:rPr>
          <w:rFonts w:hint="eastAsia"/>
          <w:sz w:val="24"/>
          <w:szCs w:val="24"/>
          <w:lang w:eastAsia="zh-TW"/>
        </w:rPr>
        <w:t xml:space="preserve">　　</w:t>
      </w:r>
      <w:r w:rsidR="00A83093" w:rsidRPr="007C661A">
        <w:rPr>
          <w:rFonts w:hint="eastAsia"/>
          <w:sz w:val="24"/>
          <w:szCs w:val="24"/>
          <w:lang w:eastAsia="zh-TW"/>
        </w:rPr>
        <w:t xml:space="preserve"> </w:t>
      </w:r>
      <w:r w:rsidR="00A83093" w:rsidRPr="007C661A">
        <w:rPr>
          <w:sz w:val="24"/>
          <w:szCs w:val="24"/>
          <w:lang w:eastAsia="zh-TW"/>
        </w:rPr>
        <w:t xml:space="preserve">    </w:t>
      </w:r>
      <w:r w:rsidR="009126BF" w:rsidRPr="007C661A">
        <w:rPr>
          <w:rFonts w:hint="eastAsia"/>
          <w:sz w:val="24"/>
          <w:szCs w:val="24"/>
          <w:lang w:eastAsia="zh-TW"/>
        </w:rPr>
        <w:t xml:space="preserve">　</w:t>
      </w:r>
      <w:r w:rsidRPr="007C661A">
        <w:rPr>
          <w:rFonts w:hint="eastAsia"/>
          <w:sz w:val="20"/>
          <w:szCs w:val="20"/>
        </w:rPr>
        <w:t>D</w:t>
      </w:r>
      <w:r w:rsidRPr="007C661A">
        <w:rPr>
          <w:sz w:val="20"/>
          <w:szCs w:val="20"/>
        </w:rPr>
        <w:t>ate</w:t>
      </w:r>
      <w:r w:rsidR="00A83093" w:rsidRPr="007C661A">
        <w:rPr>
          <w:sz w:val="20"/>
          <w:szCs w:val="20"/>
        </w:rPr>
        <w:t xml:space="preserve"> of entry</w:t>
      </w:r>
      <w:r w:rsidR="00EB1597" w:rsidRPr="007C661A">
        <w:rPr>
          <w:rFonts w:hint="eastAsia"/>
          <w:sz w:val="20"/>
          <w:szCs w:val="20"/>
        </w:rPr>
        <w:t>：</w:t>
      </w:r>
      <w:r w:rsidR="009126BF" w:rsidRPr="007C661A">
        <w:rPr>
          <w:rFonts w:hint="eastAsia"/>
          <w:sz w:val="20"/>
          <w:szCs w:val="20"/>
          <w:lang w:eastAsia="zh-TW"/>
        </w:rPr>
        <w:t xml:space="preserve">　</w:t>
      </w:r>
    </w:p>
    <w:tbl>
      <w:tblPr>
        <w:tblW w:w="10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573"/>
        <w:gridCol w:w="1126"/>
        <w:gridCol w:w="359"/>
        <w:gridCol w:w="2406"/>
        <w:gridCol w:w="3253"/>
      </w:tblGrid>
      <w:tr w:rsidR="007C661A" w:rsidRPr="007C661A" w14:paraId="15944075" w14:textId="77777777" w:rsidTr="00B87E7A">
        <w:trPr>
          <w:trHeight w:val="970"/>
        </w:trPr>
        <w:tc>
          <w:tcPr>
            <w:tcW w:w="4777" w:type="dxa"/>
            <w:gridSpan w:val="3"/>
          </w:tcPr>
          <w:p w14:paraId="014DC5C0" w14:textId="5F3C58D7" w:rsidR="00AD6154" w:rsidRPr="007C661A" w:rsidRDefault="00785384" w:rsidP="00A33044">
            <w:pPr>
              <w:pStyle w:val="a9"/>
              <w:numPr>
                <w:ilvl w:val="0"/>
                <w:numId w:val="7"/>
              </w:numPr>
              <w:spacing w:line="280" w:lineRule="exact"/>
              <w:ind w:leftChars="0"/>
              <w:jc w:val="left"/>
              <w:rPr>
                <w:strike/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>Does he/she presently join a</w:t>
            </w:r>
            <w:r w:rsidR="00AD6154" w:rsidRPr="007C661A">
              <w:rPr>
                <w:sz w:val="20"/>
                <w:szCs w:val="20"/>
              </w:rPr>
              <w:t xml:space="preserve"> sports club</w:t>
            </w:r>
            <w:r w:rsidRPr="007C661A">
              <w:rPr>
                <w:sz w:val="20"/>
                <w:szCs w:val="20"/>
              </w:rPr>
              <w:t>/</w:t>
            </w:r>
            <w:r w:rsidR="00A02A00" w:rsidRPr="007C661A">
              <w:rPr>
                <w:sz w:val="20"/>
                <w:szCs w:val="20"/>
              </w:rPr>
              <w:t>youth</w:t>
            </w:r>
            <w:r w:rsidR="00691214" w:rsidRPr="007C661A">
              <w:rPr>
                <w:sz w:val="20"/>
                <w:szCs w:val="20"/>
              </w:rPr>
              <w:t xml:space="preserve"> </w:t>
            </w:r>
            <w:r w:rsidR="00A33044" w:rsidRPr="007C661A">
              <w:rPr>
                <w:sz w:val="20"/>
                <w:szCs w:val="20"/>
              </w:rPr>
              <w:t>sports</w:t>
            </w:r>
            <w:r w:rsidR="00A02A00" w:rsidRPr="007C661A">
              <w:rPr>
                <w:sz w:val="20"/>
                <w:szCs w:val="20"/>
              </w:rPr>
              <w:t>?</w:t>
            </w:r>
            <w:r w:rsidRPr="007C661A">
              <w:rPr>
                <w:sz w:val="20"/>
                <w:szCs w:val="20"/>
              </w:rPr>
              <w:t xml:space="preserve"> </w:t>
            </w:r>
            <w:r w:rsidR="00A33044" w:rsidRPr="007C661A">
              <w:rPr>
                <w:sz w:val="20"/>
                <w:szCs w:val="20"/>
              </w:rPr>
              <w:br/>
            </w:r>
            <w:r w:rsidRPr="007C661A">
              <w:rPr>
                <w:sz w:val="20"/>
                <w:szCs w:val="20"/>
              </w:rPr>
              <w:t>If so, what kind of sports is he/she doing?</w:t>
            </w:r>
          </w:p>
          <w:p w14:paraId="2BE8FBEE" w14:textId="5F24D3CD" w:rsidR="008A3A9E" w:rsidRPr="007C661A" w:rsidRDefault="00240CEE" w:rsidP="00D67260">
            <w:pPr>
              <w:spacing w:line="280" w:lineRule="exact"/>
              <w:jc w:val="left"/>
              <w:rPr>
                <w:sz w:val="16"/>
                <w:szCs w:val="16"/>
              </w:rPr>
            </w:pPr>
            <w:r w:rsidRPr="007C661A">
              <w:rPr>
                <w:rFonts w:hint="eastAsia"/>
                <w:sz w:val="16"/>
                <w:szCs w:val="16"/>
              </w:rPr>
              <w:t>（</w:t>
            </w:r>
            <w:r w:rsidR="00185D91" w:rsidRPr="007C661A">
              <w:rPr>
                <w:sz w:val="16"/>
                <w:szCs w:val="16"/>
              </w:rPr>
              <w:t>e.g.</w:t>
            </w:r>
            <w:r w:rsidR="00AD6154" w:rsidRPr="007C661A">
              <w:rPr>
                <w:sz w:val="16"/>
                <w:szCs w:val="16"/>
              </w:rPr>
              <w:t>: Soccer school from 3</w:t>
            </w:r>
            <w:r w:rsidR="00D67260" w:rsidRPr="007C661A">
              <w:rPr>
                <w:sz w:val="16"/>
                <w:szCs w:val="16"/>
                <w:vertAlign w:val="superscript"/>
              </w:rPr>
              <w:t>rd</w:t>
            </w:r>
            <w:r w:rsidR="00AD6154" w:rsidRPr="007C661A">
              <w:rPr>
                <w:sz w:val="16"/>
                <w:szCs w:val="16"/>
              </w:rPr>
              <w:t xml:space="preserve"> grade, Ballet from 1</w:t>
            </w:r>
            <w:r w:rsidR="00AD6154" w:rsidRPr="007C661A">
              <w:rPr>
                <w:sz w:val="16"/>
                <w:szCs w:val="16"/>
                <w:vertAlign w:val="superscript"/>
              </w:rPr>
              <w:t>st</w:t>
            </w:r>
            <w:r w:rsidR="00185D91" w:rsidRPr="007C661A">
              <w:rPr>
                <w:sz w:val="16"/>
                <w:szCs w:val="16"/>
                <w:vertAlign w:val="superscript"/>
              </w:rPr>
              <w:t xml:space="preserve"> </w:t>
            </w:r>
            <w:r w:rsidR="00AD6154" w:rsidRPr="007C661A">
              <w:rPr>
                <w:sz w:val="16"/>
                <w:szCs w:val="16"/>
              </w:rPr>
              <w:t>grade</w:t>
            </w:r>
            <w:r w:rsidRPr="007C661A"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6018" w:type="dxa"/>
            <w:gridSpan w:val="3"/>
          </w:tcPr>
          <w:p w14:paraId="24159A47" w14:textId="568A0853" w:rsidR="00240CEE" w:rsidRPr="007C661A" w:rsidRDefault="00240CEE" w:rsidP="00773232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</w:t>
            </w:r>
            <w:r w:rsidR="00691214" w:rsidRPr="007C661A">
              <w:rPr>
                <w:sz w:val="20"/>
                <w:szCs w:val="20"/>
              </w:rPr>
              <w:t>No</w:t>
            </w:r>
          </w:p>
          <w:p w14:paraId="6BCC4DD6" w14:textId="086E367E" w:rsidR="00A146EE" w:rsidRPr="007C661A" w:rsidRDefault="00240CEE" w:rsidP="00773232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</w:t>
            </w:r>
            <w:r w:rsidR="00A33044" w:rsidRPr="007C661A">
              <w:rPr>
                <w:sz w:val="20"/>
                <w:szCs w:val="20"/>
              </w:rPr>
              <w:t>Yes</w:t>
            </w:r>
          </w:p>
          <w:p w14:paraId="17D305DA" w14:textId="77777777" w:rsidR="008A3A9E" w:rsidRPr="007C661A" w:rsidRDefault="00240CEE" w:rsidP="00773232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（　　　　　　</w:t>
            </w:r>
            <w:r w:rsidR="000B6AA8" w:rsidRPr="007C661A">
              <w:rPr>
                <w:rFonts w:hint="eastAsia"/>
                <w:sz w:val="20"/>
                <w:szCs w:val="20"/>
              </w:rPr>
              <w:t xml:space="preserve">　</w:t>
            </w:r>
            <w:r w:rsidRPr="007C661A">
              <w:rPr>
                <w:rFonts w:hint="eastAsia"/>
                <w:sz w:val="20"/>
                <w:szCs w:val="20"/>
              </w:rPr>
              <w:t xml:space="preserve">　　　</w:t>
            </w:r>
            <w:r w:rsidR="00A146EE" w:rsidRPr="007C661A">
              <w:rPr>
                <w:rFonts w:hint="eastAsia"/>
                <w:sz w:val="20"/>
                <w:szCs w:val="20"/>
              </w:rPr>
              <w:t xml:space="preserve">　　　　　</w:t>
            </w:r>
            <w:r w:rsidR="007D6705" w:rsidRPr="007C661A">
              <w:rPr>
                <w:rFonts w:hint="eastAsia"/>
                <w:sz w:val="20"/>
                <w:szCs w:val="20"/>
              </w:rPr>
              <w:t xml:space="preserve">　　　　　</w:t>
            </w:r>
            <w:r w:rsidR="00A146EE" w:rsidRPr="007C661A">
              <w:rPr>
                <w:rFonts w:hint="eastAsia"/>
                <w:sz w:val="20"/>
                <w:szCs w:val="20"/>
              </w:rPr>
              <w:t xml:space="preserve">　　</w:t>
            </w:r>
            <w:r w:rsidRPr="007C661A">
              <w:rPr>
                <w:rFonts w:hint="eastAsia"/>
                <w:sz w:val="20"/>
                <w:szCs w:val="20"/>
              </w:rPr>
              <w:t xml:space="preserve">　　</w:t>
            </w:r>
            <w:r w:rsidR="009D7CDE" w:rsidRPr="007C661A">
              <w:rPr>
                <w:rFonts w:hint="eastAsia"/>
                <w:sz w:val="20"/>
                <w:szCs w:val="20"/>
              </w:rPr>
              <w:t xml:space="preserve">　</w:t>
            </w:r>
            <w:r w:rsidRPr="007C661A">
              <w:rPr>
                <w:rFonts w:hint="eastAsia"/>
                <w:sz w:val="20"/>
                <w:szCs w:val="20"/>
              </w:rPr>
              <w:t xml:space="preserve">　）</w:t>
            </w:r>
          </w:p>
        </w:tc>
      </w:tr>
      <w:tr w:rsidR="007C661A" w:rsidRPr="007C661A" w14:paraId="15BCC0A6" w14:textId="77777777" w:rsidTr="00B87E7A">
        <w:trPr>
          <w:trHeight w:val="580"/>
        </w:trPr>
        <w:tc>
          <w:tcPr>
            <w:tcW w:w="4777" w:type="dxa"/>
            <w:gridSpan w:val="3"/>
          </w:tcPr>
          <w:p w14:paraId="39C9BE9C" w14:textId="7E047700" w:rsidR="00185D91" w:rsidRPr="007C661A" w:rsidRDefault="00EA45E1" w:rsidP="00EA45E1">
            <w:pPr>
              <w:pStyle w:val="a9"/>
              <w:numPr>
                <w:ilvl w:val="0"/>
                <w:numId w:val="7"/>
              </w:numPr>
              <w:spacing w:line="280" w:lineRule="exact"/>
              <w:ind w:leftChars="0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>Has</w:t>
            </w:r>
            <w:r w:rsidR="005521A5" w:rsidRPr="007C661A">
              <w:rPr>
                <w:sz w:val="20"/>
                <w:szCs w:val="20"/>
              </w:rPr>
              <w:t xml:space="preserve"> he/she</w:t>
            </w:r>
            <w:r w:rsidRPr="007C661A">
              <w:rPr>
                <w:sz w:val="20"/>
                <w:szCs w:val="20"/>
              </w:rPr>
              <w:t xml:space="preserve"> </w:t>
            </w:r>
            <w:r w:rsidR="005521A5" w:rsidRPr="007C661A">
              <w:rPr>
                <w:sz w:val="20"/>
                <w:szCs w:val="20"/>
              </w:rPr>
              <w:t>g</w:t>
            </w:r>
            <w:r w:rsidRPr="007C661A">
              <w:rPr>
                <w:sz w:val="20"/>
                <w:szCs w:val="20"/>
              </w:rPr>
              <w:t>o</w:t>
            </w:r>
            <w:r w:rsidR="005521A5" w:rsidRPr="007C661A">
              <w:rPr>
                <w:sz w:val="20"/>
                <w:szCs w:val="20"/>
              </w:rPr>
              <w:t>t treatment</w:t>
            </w:r>
            <w:r w:rsidRPr="007C661A">
              <w:rPr>
                <w:sz w:val="20"/>
                <w:szCs w:val="20"/>
              </w:rPr>
              <w:t xml:space="preserve"> at </w:t>
            </w:r>
            <w:r w:rsidR="00D67260" w:rsidRPr="007C661A">
              <w:rPr>
                <w:sz w:val="20"/>
                <w:szCs w:val="20"/>
              </w:rPr>
              <w:t>a</w:t>
            </w:r>
            <w:r w:rsidRPr="007C661A">
              <w:rPr>
                <w:sz w:val="20"/>
                <w:szCs w:val="20"/>
              </w:rPr>
              <w:t xml:space="preserve"> hospital </w:t>
            </w:r>
            <w:r w:rsidR="005521A5" w:rsidRPr="007C661A">
              <w:rPr>
                <w:sz w:val="20"/>
                <w:szCs w:val="20"/>
              </w:rPr>
              <w:t>in the past or present?</w:t>
            </w:r>
            <w:r w:rsidR="00DA6F7E" w:rsidRPr="007C661A">
              <w:rPr>
                <w:sz w:val="20"/>
                <w:szCs w:val="20"/>
              </w:rPr>
              <w:t xml:space="preserve"> (including follow-up)</w:t>
            </w:r>
          </w:p>
          <w:p w14:paraId="73798E2F" w14:textId="1495C2EC" w:rsidR="00240CEE" w:rsidRPr="007C661A" w:rsidRDefault="00240CEE" w:rsidP="005521A5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18"/>
                <w:szCs w:val="18"/>
              </w:rPr>
              <w:t>（</w:t>
            </w:r>
            <w:r w:rsidR="00185D91" w:rsidRPr="007C661A">
              <w:rPr>
                <w:sz w:val="18"/>
                <w:szCs w:val="18"/>
              </w:rPr>
              <w:t>e.g.</w:t>
            </w:r>
            <w:r w:rsidRPr="007C661A">
              <w:rPr>
                <w:rFonts w:hint="eastAsia"/>
                <w:sz w:val="18"/>
                <w:szCs w:val="18"/>
              </w:rPr>
              <w:t>：</w:t>
            </w:r>
            <w:r w:rsidR="00185D91" w:rsidRPr="007C661A">
              <w:rPr>
                <w:sz w:val="18"/>
                <w:szCs w:val="18"/>
              </w:rPr>
              <w:t xml:space="preserve">Right knee meniscus operation </w:t>
            </w:r>
            <w:r w:rsidR="005521A5" w:rsidRPr="007C661A">
              <w:rPr>
                <w:sz w:val="18"/>
                <w:szCs w:val="18"/>
              </w:rPr>
              <w:t>when</w:t>
            </w:r>
            <w:r w:rsidR="00185D91" w:rsidRPr="007C661A">
              <w:rPr>
                <w:sz w:val="18"/>
                <w:szCs w:val="18"/>
              </w:rPr>
              <w:t xml:space="preserve"> 10 yrs</w:t>
            </w:r>
            <w:r w:rsidR="00C21717" w:rsidRPr="007C661A">
              <w:rPr>
                <w:sz w:val="18"/>
                <w:szCs w:val="18"/>
              </w:rPr>
              <w:t>.</w:t>
            </w:r>
            <w:r w:rsidR="00185D91" w:rsidRPr="007C661A">
              <w:rPr>
                <w:sz w:val="18"/>
                <w:szCs w:val="18"/>
              </w:rPr>
              <w:t xml:space="preserve"> old</w:t>
            </w:r>
            <w:r w:rsidRPr="007C661A">
              <w:rPr>
                <w:rFonts w:hint="eastAsia"/>
                <w:sz w:val="18"/>
                <w:szCs w:val="18"/>
              </w:rPr>
              <w:t>）</w:t>
            </w:r>
          </w:p>
        </w:tc>
        <w:tc>
          <w:tcPr>
            <w:tcW w:w="6018" w:type="dxa"/>
            <w:gridSpan w:val="3"/>
          </w:tcPr>
          <w:p w14:paraId="19509E6F" w14:textId="0DDF2BA8" w:rsidR="00240CEE" w:rsidRPr="007C661A" w:rsidRDefault="00240CEE" w:rsidP="00773232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</w:t>
            </w:r>
            <w:r w:rsidR="001234E8" w:rsidRPr="007C661A">
              <w:rPr>
                <w:rFonts w:hint="eastAsia"/>
                <w:sz w:val="20"/>
                <w:szCs w:val="20"/>
              </w:rPr>
              <w:t>No</w:t>
            </w:r>
          </w:p>
          <w:p w14:paraId="44DAB774" w14:textId="459A966F" w:rsidR="00240CEE" w:rsidRPr="007C661A" w:rsidRDefault="00240CEE" w:rsidP="00E04CB5">
            <w:pPr>
              <w:spacing w:line="280" w:lineRule="exac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</w:t>
            </w:r>
            <w:r w:rsidR="001234E8" w:rsidRPr="007C661A">
              <w:rPr>
                <w:rFonts w:hint="eastAsia"/>
                <w:sz w:val="20"/>
                <w:szCs w:val="20"/>
              </w:rPr>
              <w:t>Yes</w:t>
            </w:r>
            <w:r w:rsidR="00382EB2" w:rsidRPr="007C661A">
              <w:rPr>
                <w:rFonts w:hint="eastAsia"/>
                <w:sz w:val="20"/>
                <w:szCs w:val="20"/>
              </w:rPr>
              <w:t>（　　　　　　　　　　　　　　　　　　　　　　　）</w:t>
            </w:r>
          </w:p>
        </w:tc>
      </w:tr>
      <w:tr w:rsidR="007C661A" w:rsidRPr="007C661A" w14:paraId="702650A8" w14:textId="77777777" w:rsidTr="00DA6F7E">
        <w:trPr>
          <w:trHeight w:val="370"/>
        </w:trPr>
        <w:tc>
          <w:tcPr>
            <w:tcW w:w="7542" w:type="dxa"/>
            <w:gridSpan w:val="5"/>
            <w:tcBorders>
              <w:right w:val="double" w:sz="4" w:space="0" w:color="auto"/>
            </w:tcBorders>
          </w:tcPr>
          <w:p w14:paraId="05375C2D" w14:textId="71CF9FD3" w:rsidR="00FB0F4F" w:rsidRPr="007C661A" w:rsidRDefault="005521A5" w:rsidP="005D09B4">
            <w:pPr>
              <w:pStyle w:val="a9"/>
              <w:numPr>
                <w:ilvl w:val="0"/>
                <w:numId w:val="8"/>
              </w:numPr>
              <w:ind w:leftChars="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M</w:t>
            </w:r>
            <w:r w:rsidRPr="007C661A">
              <w:rPr>
                <w:sz w:val="20"/>
                <w:szCs w:val="20"/>
              </w:rPr>
              <w:t>ark</w:t>
            </w:r>
            <w:r w:rsidR="002E2FDE" w:rsidRPr="007C661A">
              <w:rPr>
                <w:sz w:val="20"/>
                <w:szCs w:val="20"/>
              </w:rPr>
              <w:t xml:space="preserve"> </w:t>
            </w:r>
            <w:r w:rsidRPr="007C661A">
              <w:rPr>
                <w:rFonts w:hint="eastAsia"/>
                <w:sz w:val="20"/>
                <w:szCs w:val="20"/>
              </w:rPr>
              <w:t>☑</w:t>
            </w:r>
            <w:r w:rsidR="002E2FDE" w:rsidRPr="007C661A">
              <w:rPr>
                <w:rFonts w:hint="eastAsia"/>
                <w:sz w:val="20"/>
                <w:szCs w:val="20"/>
              </w:rPr>
              <w:t xml:space="preserve"> </w:t>
            </w:r>
            <w:r w:rsidR="002E2FDE" w:rsidRPr="007C661A">
              <w:rPr>
                <w:sz w:val="20"/>
                <w:szCs w:val="20"/>
              </w:rPr>
              <w:t>all that appl</w:t>
            </w:r>
            <w:r w:rsidR="005D09B4" w:rsidRPr="007C661A">
              <w:rPr>
                <w:sz w:val="20"/>
                <w:szCs w:val="20"/>
              </w:rPr>
              <w:t>y</w:t>
            </w:r>
            <w:r w:rsidR="002E2FDE" w:rsidRPr="007C661A">
              <w:rPr>
                <w:sz w:val="20"/>
                <w:szCs w:val="20"/>
              </w:rPr>
              <w:t xml:space="preserve"> to his/her </w:t>
            </w:r>
            <w:r w:rsidRPr="007C661A">
              <w:rPr>
                <w:sz w:val="20"/>
                <w:szCs w:val="20"/>
              </w:rPr>
              <w:t>backbone</w:t>
            </w:r>
            <w:r w:rsidR="009C6BE8" w:rsidRPr="007C661A">
              <w:rPr>
                <w:rFonts w:hint="eastAsia"/>
                <w:b/>
                <w:szCs w:val="21"/>
              </w:rPr>
              <w:t>（↓</w:t>
            </w:r>
            <w:r w:rsidRPr="007C661A">
              <w:rPr>
                <w:rFonts w:hint="eastAsia"/>
                <w:b/>
                <w:szCs w:val="21"/>
              </w:rPr>
              <w:t>t</w:t>
            </w:r>
            <w:r w:rsidRPr="007C661A">
              <w:rPr>
                <w:b/>
                <w:szCs w:val="21"/>
              </w:rPr>
              <w:t>o be answered by parent</w:t>
            </w:r>
            <w:r w:rsidR="002E5E9E" w:rsidRPr="007C661A">
              <w:rPr>
                <w:rFonts w:hint="eastAsia"/>
                <w:b/>
                <w:szCs w:val="21"/>
              </w:rPr>
              <w:t>）</w:t>
            </w:r>
          </w:p>
        </w:tc>
        <w:tc>
          <w:tcPr>
            <w:tcW w:w="3253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7D7E2D8" w14:textId="5BB748EA" w:rsidR="00FB0F4F" w:rsidRPr="007C661A" w:rsidRDefault="005521A5" w:rsidP="005D09B4">
            <w:pPr>
              <w:rPr>
                <w:b/>
                <w:sz w:val="18"/>
                <w:szCs w:val="18"/>
                <w:lang w:eastAsia="zh-TW"/>
              </w:rPr>
            </w:pPr>
            <w:r w:rsidRPr="007C661A">
              <w:rPr>
                <w:rFonts w:hint="eastAsia"/>
                <w:b/>
                <w:sz w:val="16"/>
                <w:szCs w:val="18"/>
              </w:rPr>
              <w:t>S</w:t>
            </w:r>
            <w:r w:rsidRPr="007C661A">
              <w:rPr>
                <w:b/>
                <w:sz w:val="16"/>
                <w:szCs w:val="18"/>
              </w:rPr>
              <w:t xml:space="preserve">chool </w:t>
            </w:r>
            <w:r w:rsidR="005D09B4" w:rsidRPr="007C661A">
              <w:rPr>
                <w:b/>
                <w:sz w:val="16"/>
                <w:szCs w:val="18"/>
              </w:rPr>
              <w:t>p</w:t>
            </w:r>
            <w:r w:rsidRPr="007C661A">
              <w:rPr>
                <w:b/>
                <w:sz w:val="16"/>
                <w:szCs w:val="18"/>
              </w:rPr>
              <w:t>hysician</w:t>
            </w:r>
            <w:r w:rsidR="002E2FDE" w:rsidRPr="007C661A">
              <w:rPr>
                <w:b/>
                <w:sz w:val="16"/>
                <w:szCs w:val="18"/>
              </w:rPr>
              <w:t xml:space="preserve"> entry zone </w:t>
            </w:r>
            <w:r w:rsidR="009E5DE5" w:rsidRPr="007C661A">
              <w:rPr>
                <w:rFonts w:hint="eastAsia"/>
                <w:b/>
                <w:sz w:val="15"/>
                <w:szCs w:val="18"/>
              </w:rPr>
              <w:t>(</w:t>
            </w:r>
            <w:r w:rsidR="00740316" w:rsidRPr="007C661A">
              <w:rPr>
                <w:b/>
                <w:sz w:val="15"/>
                <w:szCs w:val="18"/>
              </w:rPr>
              <w:t xml:space="preserve">after </w:t>
            </w:r>
            <w:r w:rsidR="009E5DE5" w:rsidRPr="007C661A">
              <w:rPr>
                <w:b/>
                <w:sz w:val="15"/>
                <w:szCs w:val="18"/>
              </w:rPr>
              <w:t>exam</w:t>
            </w:r>
            <w:r w:rsidR="002E2FDE" w:rsidRPr="007C661A">
              <w:rPr>
                <w:b/>
                <w:sz w:val="15"/>
                <w:szCs w:val="18"/>
              </w:rPr>
              <w:t>.</w:t>
            </w:r>
            <w:r w:rsidR="00242F40" w:rsidRPr="007C661A">
              <w:rPr>
                <w:rFonts w:hint="eastAsia"/>
                <w:b/>
                <w:sz w:val="15"/>
                <w:szCs w:val="18"/>
              </w:rPr>
              <w:t>）</w:t>
            </w:r>
          </w:p>
        </w:tc>
      </w:tr>
      <w:tr w:rsidR="007C661A" w:rsidRPr="007C661A" w14:paraId="4EA72050" w14:textId="77777777" w:rsidTr="00DA6F7E">
        <w:trPr>
          <w:trHeight w:val="2444"/>
        </w:trPr>
        <w:tc>
          <w:tcPr>
            <w:tcW w:w="3078" w:type="dxa"/>
            <w:tcBorders>
              <w:bottom w:val="single" w:sz="4" w:space="0" w:color="auto"/>
            </w:tcBorders>
          </w:tcPr>
          <w:p w14:paraId="08F13538" w14:textId="353AE3DF" w:rsidR="00FD712C" w:rsidRPr="007C661A" w:rsidRDefault="00AA3548" w:rsidP="00F8497B">
            <w:pPr>
              <w:pStyle w:val="a9"/>
              <w:numPr>
                <w:ilvl w:val="0"/>
                <w:numId w:val="10"/>
              </w:numPr>
              <w:ind w:leftChars="0"/>
              <w:jc w:val="left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>S</w:t>
            </w:r>
            <w:r w:rsidR="00DF1955" w:rsidRPr="007C661A">
              <w:rPr>
                <w:sz w:val="20"/>
                <w:szCs w:val="20"/>
              </w:rPr>
              <w:t>pine</w:t>
            </w:r>
            <w:r w:rsidRPr="007C661A">
              <w:rPr>
                <w:sz w:val="20"/>
                <w:szCs w:val="20"/>
              </w:rPr>
              <w:t xml:space="preserve"> appears</w:t>
            </w:r>
            <w:r w:rsidRPr="007C661A">
              <w:rPr>
                <w:rFonts w:hint="eastAsia"/>
                <w:sz w:val="20"/>
                <w:szCs w:val="20"/>
              </w:rPr>
              <w:t xml:space="preserve"> </w:t>
            </w:r>
            <w:r w:rsidRPr="007C661A">
              <w:rPr>
                <w:sz w:val="20"/>
                <w:szCs w:val="20"/>
              </w:rPr>
              <w:t>not</w:t>
            </w:r>
            <w:r w:rsidR="00726914" w:rsidRPr="007C661A">
              <w:rPr>
                <w:rFonts w:hint="eastAsia"/>
                <w:sz w:val="20"/>
                <w:szCs w:val="20"/>
              </w:rPr>
              <w:t xml:space="preserve"> </w:t>
            </w:r>
            <w:r w:rsidRPr="007C661A">
              <w:rPr>
                <w:sz w:val="20"/>
                <w:szCs w:val="20"/>
              </w:rPr>
              <w:t xml:space="preserve">to be </w:t>
            </w:r>
            <w:r w:rsidR="00726914" w:rsidRPr="007C661A">
              <w:rPr>
                <w:sz w:val="20"/>
                <w:szCs w:val="20"/>
              </w:rPr>
              <w:t>straight</w:t>
            </w:r>
            <w:r w:rsidR="00DA6F7E" w:rsidRPr="007C661A">
              <w:rPr>
                <w:sz w:val="20"/>
                <w:szCs w:val="20"/>
              </w:rPr>
              <w:t>?</w:t>
            </w:r>
          </w:p>
          <w:p w14:paraId="2893664F" w14:textId="6B1821B8" w:rsidR="00FD712C" w:rsidRPr="007C661A" w:rsidRDefault="0044042A">
            <w:pPr>
              <w:rPr>
                <w:sz w:val="20"/>
                <w:szCs w:val="20"/>
              </w:rPr>
            </w:pPr>
            <w:r w:rsidRPr="007C661A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5680" behindDoc="0" locked="0" layoutInCell="1" allowOverlap="1" wp14:anchorId="08A7A430" wp14:editId="51BD2130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38735</wp:posOffset>
                  </wp:positionV>
                  <wp:extent cx="1916430" cy="1181100"/>
                  <wp:effectExtent l="0" t="0" r="0" b="0"/>
                  <wp:wrapNone/>
                  <wp:docPr id="182" name="図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6430" cy="1181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C8AAAF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6248C813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1D306C34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65B3BE8F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3BA27294" w14:textId="77777777" w:rsidR="009C6BE8" w:rsidRPr="007C661A" w:rsidRDefault="009C6BE8">
            <w:pPr>
              <w:rPr>
                <w:sz w:val="20"/>
                <w:szCs w:val="20"/>
              </w:rPr>
            </w:pPr>
          </w:p>
        </w:tc>
        <w:tc>
          <w:tcPr>
            <w:tcW w:w="4464" w:type="dxa"/>
            <w:gridSpan w:val="4"/>
            <w:tcBorders>
              <w:bottom w:val="single" w:sz="4" w:space="0" w:color="auto"/>
              <w:right w:val="double" w:sz="4" w:space="0" w:color="auto"/>
            </w:tcBorders>
          </w:tcPr>
          <w:p w14:paraId="6212708E" w14:textId="5F666ECC" w:rsidR="00FD712C" w:rsidRPr="007C661A" w:rsidRDefault="00FD712C" w:rsidP="00773232">
            <w:pPr>
              <w:ind w:leftChars="-4" w:left="-8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①</w:t>
            </w:r>
            <w:r w:rsidR="00726914" w:rsidRPr="007C661A">
              <w:rPr>
                <w:rFonts w:hint="eastAsia"/>
                <w:sz w:val="20"/>
                <w:szCs w:val="20"/>
              </w:rPr>
              <w:t>H</w:t>
            </w:r>
            <w:r w:rsidR="00726914" w:rsidRPr="007C661A">
              <w:rPr>
                <w:sz w:val="20"/>
                <w:szCs w:val="20"/>
              </w:rPr>
              <w:t>eight of shoulders</w:t>
            </w:r>
            <w:r w:rsidR="00DA6F7E" w:rsidRPr="007C661A">
              <w:rPr>
                <w:sz w:val="20"/>
                <w:szCs w:val="20"/>
              </w:rPr>
              <w:t xml:space="preserve"> </w:t>
            </w:r>
            <w:r w:rsidR="00726914" w:rsidRPr="007C661A">
              <w:rPr>
                <w:sz w:val="20"/>
                <w:szCs w:val="20"/>
              </w:rPr>
              <w:t>not equal</w:t>
            </w:r>
          </w:p>
          <w:p w14:paraId="7874DACA" w14:textId="11FBF0D4" w:rsidR="00FD712C" w:rsidRPr="007C661A" w:rsidRDefault="00FD712C" w:rsidP="00773232">
            <w:pPr>
              <w:ind w:left="400" w:hangingChars="200" w:hanging="4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②</w:t>
            </w:r>
            <w:r w:rsidR="00726914" w:rsidRPr="007C661A">
              <w:rPr>
                <w:sz w:val="20"/>
                <w:szCs w:val="20"/>
              </w:rPr>
              <w:t>Waistlines not equal</w:t>
            </w:r>
          </w:p>
          <w:p w14:paraId="35FA641B" w14:textId="09AA662F" w:rsidR="00FD712C" w:rsidRPr="007C661A" w:rsidRDefault="00FD712C" w:rsidP="00773232">
            <w:pPr>
              <w:ind w:left="400" w:hangingChars="200" w:hanging="4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③</w:t>
            </w:r>
            <w:r w:rsidR="003525BF" w:rsidRPr="007C661A">
              <w:rPr>
                <w:sz w:val="20"/>
                <w:szCs w:val="20"/>
              </w:rPr>
              <w:t>Height of shoulder bones not equal</w:t>
            </w:r>
          </w:p>
          <w:p w14:paraId="492F83F2" w14:textId="63F90253" w:rsidR="00FD712C" w:rsidRPr="007C661A" w:rsidRDefault="00FD712C" w:rsidP="008611D8">
            <w:pPr>
              <w:ind w:left="400" w:hangingChars="200" w:hanging="4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④</w:t>
            </w:r>
            <w:r w:rsidR="003525BF" w:rsidRPr="007C661A">
              <w:rPr>
                <w:rFonts w:hint="eastAsia"/>
                <w:sz w:val="20"/>
                <w:szCs w:val="20"/>
              </w:rPr>
              <w:t>H</w:t>
            </w:r>
            <w:r w:rsidR="003525BF" w:rsidRPr="007C661A">
              <w:rPr>
                <w:sz w:val="20"/>
                <w:szCs w:val="20"/>
              </w:rPr>
              <w:t xml:space="preserve">eight of the back not equal when bent forward and </w:t>
            </w:r>
            <w:r w:rsidR="008611D8" w:rsidRPr="007C661A">
              <w:rPr>
                <w:sz w:val="20"/>
                <w:szCs w:val="20"/>
              </w:rPr>
              <w:t>raised rib or raised lumb</w:t>
            </w:r>
            <w:r w:rsidR="00D67260" w:rsidRPr="007C661A">
              <w:rPr>
                <w:sz w:val="20"/>
                <w:szCs w:val="20"/>
              </w:rPr>
              <w:t>a</w:t>
            </w:r>
            <w:r w:rsidR="008611D8" w:rsidRPr="007C661A">
              <w:rPr>
                <w:sz w:val="20"/>
                <w:szCs w:val="20"/>
              </w:rPr>
              <w:t>r is observed</w:t>
            </w:r>
          </w:p>
          <w:p w14:paraId="3EE5B6B4" w14:textId="41AD8F52" w:rsidR="00FB0F4F" w:rsidRPr="007C661A" w:rsidRDefault="00FD712C" w:rsidP="00773232">
            <w:pPr>
              <w:ind w:leftChars="60" w:left="126" w:firstLineChars="100" w:firstLine="180"/>
              <w:jc w:val="left"/>
              <w:rPr>
                <w:sz w:val="18"/>
                <w:szCs w:val="18"/>
              </w:rPr>
            </w:pPr>
            <w:r w:rsidRPr="007C661A">
              <w:rPr>
                <w:rFonts w:hint="eastAsia"/>
                <w:sz w:val="18"/>
                <w:szCs w:val="18"/>
              </w:rPr>
              <w:t>（※</w:t>
            </w:r>
            <w:r w:rsidR="007831D9" w:rsidRPr="007C661A">
              <w:rPr>
                <w:sz w:val="18"/>
                <w:szCs w:val="18"/>
              </w:rPr>
              <w:t>This item is most important</w:t>
            </w:r>
            <w:r w:rsidR="007831D9" w:rsidRPr="007C661A">
              <w:rPr>
                <w:rFonts w:hint="eastAsia"/>
                <w:sz w:val="18"/>
                <w:szCs w:val="18"/>
              </w:rPr>
              <w:t>）</w:t>
            </w:r>
          </w:p>
          <w:p w14:paraId="0D9EDE6D" w14:textId="28D53B68" w:rsidR="009C6BE8" w:rsidRPr="007C661A" w:rsidRDefault="00FD712C" w:rsidP="00773232">
            <w:pPr>
              <w:ind w:leftChars="-5" w:left="192" w:hangingChars="101" w:hanging="202"/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⑤</w:t>
            </w:r>
            <w:r w:rsidR="003525BF" w:rsidRPr="007C661A">
              <w:rPr>
                <w:rFonts w:hint="eastAsia"/>
                <w:sz w:val="20"/>
                <w:szCs w:val="20"/>
              </w:rPr>
              <w:t xml:space="preserve"> </w:t>
            </w:r>
            <w:r w:rsidR="003525BF" w:rsidRPr="007C661A">
              <w:rPr>
                <w:sz w:val="20"/>
                <w:szCs w:val="20"/>
              </w:rPr>
              <w:t xml:space="preserve">No problem for </w:t>
            </w:r>
            <w:r w:rsidRPr="007C661A">
              <w:rPr>
                <w:rFonts w:hint="eastAsia"/>
                <w:sz w:val="20"/>
                <w:szCs w:val="20"/>
              </w:rPr>
              <w:t>①～④</w:t>
            </w:r>
          </w:p>
        </w:tc>
        <w:tc>
          <w:tcPr>
            <w:tcW w:w="3253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C7B691" w14:textId="2822EE05" w:rsidR="00D468EB" w:rsidRPr="007C661A" w:rsidRDefault="00CC2EAB" w:rsidP="00CC2EAB">
            <w:pPr>
              <w:spacing w:line="276" w:lineRule="auto"/>
              <w:jc w:val="left"/>
              <w:rPr>
                <w:szCs w:val="21"/>
              </w:rPr>
            </w:pPr>
            <w:r w:rsidRPr="007C661A">
              <w:rPr>
                <w:szCs w:val="21"/>
              </w:rPr>
              <w:t>(</w:t>
            </w:r>
            <w:r w:rsidR="002E2FDE" w:rsidRPr="007C661A">
              <w:rPr>
                <w:szCs w:val="21"/>
              </w:rPr>
              <w:t>All</w:t>
            </w:r>
            <w:r w:rsidR="00740316" w:rsidRPr="007C661A">
              <w:rPr>
                <w:szCs w:val="21"/>
              </w:rPr>
              <w:t xml:space="preserve"> students </w:t>
            </w:r>
            <w:r w:rsidR="002E2FDE" w:rsidRPr="007C661A">
              <w:rPr>
                <w:szCs w:val="21"/>
              </w:rPr>
              <w:t>are</w:t>
            </w:r>
            <w:r w:rsidRPr="007C661A">
              <w:rPr>
                <w:szCs w:val="21"/>
              </w:rPr>
              <w:t xml:space="preserve"> to be </w:t>
            </w:r>
            <w:r w:rsidR="00740316" w:rsidRPr="007C661A">
              <w:rPr>
                <w:rFonts w:hint="eastAsia"/>
                <w:szCs w:val="21"/>
              </w:rPr>
              <w:t>e</w:t>
            </w:r>
            <w:r w:rsidR="00740316" w:rsidRPr="007C661A">
              <w:rPr>
                <w:szCs w:val="21"/>
              </w:rPr>
              <w:t>xamined</w:t>
            </w:r>
            <w:r w:rsidRPr="007C661A">
              <w:rPr>
                <w:rFonts w:hint="eastAsia"/>
                <w:szCs w:val="21"/>
              </w:rPr>
              <w:t>)</w:t>
            </w:r>
          </w:p>
          <w:p w14:paraId="62B3B0A4" w14:textId="072D2731" w:rsidR="00EC5C0D" w:rsidRPr="007C661A" w:rsidRDefault="00FD712C" w:rsidP="00111402">
            <w:pPr>
              <w:spacing w:line="276" w:lineRule="auto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740316" w:rsidRPr="007C661A">
              <w:rPr>
                <w:szCs w:val="21"/>
              </w:rPr>
              <w:t>No Problem</w:t>
            </w:r>
          </w:p>
          <w:p w14:paraId="228C66DC" w14:textId="6A4524BE" w:rsidR="00752AF3" w:rsidRPr="007C661A" w:rsidRDefault="00EC5C0D" w:rsidP="00111402">
            <w:pPr>
              <w:spacing w:line="276" w:lineRule="auto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740316" w:rsidRPr="007C661A">
              <w:rPr>
                <w:szCs w:val="21"/>
              </w:rPr>
              <w:t>Follow-up</w:t>
            </w:r>
            <w:r w:rsidR="00FD712C" w:rsidRPr="007C661A">
              <w:rPr>
                <w:rFonts w:hint="eastAsia"/>
                <w:szCs w:val="21"/>
              </w:rPr>
              <w:t>・</w:t>
            </w:r>
            <w:r w:rsidR="00740316" w:rsidRPr="007C661A">
              <w:rPr>
                <w:rFonts w:hint="eastAsia"/>
                <w:szCs w:val="21"/>
              </w:rPr>
              <w:t>B</w:t>
            </w:r>
            <w:r w:rsidR="00740316" w:rsidRPr="007C661A">
              <w:rPr>
                <w:szCs w:val="21"/>
              </w:rPr>
              <w:t>rief advice</w:t>
            </w:r>
            <w:r w:rsidR="00FD712C" w:rsidRPr="007C661A">
              <w:rPr>
                <w:rFonts w:hint="eastAsia"/>
                <w:szCs w:val="21"/>
              </w:rPr>
              <w:t>＊</w:t>
            </w:r>
          </w:p>
          <w:p w14:paraId="277F031C" w14:textId="799F71B9" w:rsidR="000235CD" w:rsidRPr="007C661A" w:rsidRDefault="00EC5C0D" w:rsidP="00E04CB5">
            <w:pPr>
              <w:spacing w:line="276" w:lineRule="auto"/>
              <w:ind w:left="630" w:hangingChars="300" w:hanging="630"/>
              <w:jc w:val="left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③</w:t>
            </w:r>
            <w:r w:rsidR="00740316" w:rsidRPr="007C661A">
              <w:rPr>
                <w:szCs w:val="21"/>
              </w:rPr>
              <w:t>Orthopedic examination required</w:t>
            </w:r>
          </w:p>
        </w:tc>
      </w:tr>
      <w:tr w:rsidR="007C661A" w:rsidRPr="007C661A" w14:paraId="5122AFBC" w14:textId="77777777" w:rsidTr="00DA6F7E">
        <w:trPr>
          <w:trHeight w:val="367"/>
        </w:trPr>
        <w:tc>
          <w:tcPr>
            <w:tcW w:w="7542" w:type="dxa"/>
            <w:gridSpan w:val="5"/>
            <w:tcBorders>
              <w:right w:val="double" w:sz="4" w:space="0" w:color="auto"/>
            </w:tcBorders>
          </w:tcPr>
          <w:p w14:paraId="4DDC9CB2" w14:textId="16EE6F27" w:rsidR="00DA6F7E" w:rsidRPr="007C661A" w:rsidRDefault="00DA6F7E" w:rsidP="00CC2EAB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Ⅳ．</w:t>
            </w:r>
            <w:r w:rsidRPr="007C661A">
              <w:rPr>
                <w:rFonts w:hint="eastAsia"/>
                <w:sz w:val="20"/>
                <w:szCs w:val="20"/>
              </w:rPr>
              <w:t>M</w:t>
            </w:r>
            <w:r w:rsidRPr="007C661A">
              <w:rPr>
                <w:sz w:val="20"/>
                <w:szCs w:val="20"/>
              </w:rPr>
              <w:t xml:space="preserve">ark </w:t>
            </w:r>
            <w:r w:rsidRPr="007C661A">
              <w:rPr>
                <w:rFonts w:hint="eastAsia"/>
                <w:sz w:val="20"/>
                <w:szCs w:val="20"/>
              </w:rPr>
              <w:t>☑</w:t>
            </w:r>
            <w:r w:rsidRPr="007C661A">
              <w:rPr>
                <w:rFonts w:hint="eastAsia"/>
                <w:sz w:val="20"/>
                <w:szCs w:val="20"/>
              </w:rPr>
              <w:t xml:space="preserve"> </w:t>
            </w:r>
            <w:r w:rsidRPr="007C661A">
              <w:rPr>
                <w:sz w:val="20"/>
                <w:szCs w:val="20"/>
              </w:rPr>
              <w:t xml:space="preserve">all that applies to his/her </w:t>
            </w:r>
            <w:r w:rsidRPr="007C661A">
              <w:rPr>
                <w:rFonts w:hint="eastAsia"/>
                <w:sz w:val="20"/>
                <w:szCs w:val="20"/>
              </w:rPr>
              <w:t>l</w:t>
            </w:r>
            <w:r w:rsidRPr="007C661A">
              <w:rPr>
                <w:sz w:val="20"/>
                <w:szCs w:val="20"/>
              </w:rPr>
              <w:t>umbar and extremities</w:t>
            </w:r>
          </w:p>
          <w:p w14:paraId="13C234DE" w14:textId="6C5D2EE3" w:rsidR="00DA6F7E" w:rsidRPr="007C661A" w:rsidRDefault="00DA6F7E" w:rsidP="00CC2EAB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b/>
                <w:szCs w:val="21"/>
              </w:rPr>
              <w:t>（↓</w:t>
            </w:r>
            <w:r w:rsidRPr="007C661A">
              <w:rPr>
                <w:b/>
                <w:szCs w:val="21"/>
              </w:rPr>
              <w:t>to be answered by parent</w:t>
            </w:r>
            <w:r w:rsidRPr="007C661A">
              <w:rPr>
                <w:rFonts w:hint="eastAsia"/>
                <w:b/>
                <w:szCs w:val="21"/>
              </w:rPr>
              <w:t>）</w:t>
            </w:r>
          </w:p>
        </w:tc>
        <w:tc>
          <w:tcPr>
            <w:tcW w:w="3253" w:type="dxa"/>
            <w:tcBorders>
              <w:right w:val="double" w:sz="4" w:space="0" w:color="auto"/>
            </w:tcBorders>
          </w:tcPr>
          <w:p w14:paraId="7B88FB6E" w14:textId="71669CC6" w:rsidR="00DA6F7E" w:rsidRPr="007C661A" w:rsidRDefault="00D67260" w:rsidP="00F8497B">
            <w:pPr>
              <w:jc w:val="left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>(</w:t>
            </w:r>
            <w:r w:rsidR="00DA6F7E" w:rsidRPr="007C661A">
              <w:rPr>
                <w:sz w:val="20"/>
                <w:szCs w:val="20"/>
              </w:rPr>
              <w:t>Examination required for students with problems</w:t>
            </w:r>
            <w:r w:rsidRPr="007C661A">
              <w:rPr>
                <w:sz w:val="20"/>
                <w:szCs w:val="20"/>
              </w:rPr>
              <w:t>)</w:t>
            </w:r>
          </w:p>
        </w:tc>
      </w:tr>
      <w:tr w:rsidR="007C661A" w:rsidRPr="007C661A" w14:paraId="0C60AAA3" w14:textId="77777777" w:rsidTr="00DA6F7E">
        <w:trPr>
          <w:trHeight w:val="1821"/>
        </w:trPr>
        <w:tc>
          <w:tcPr>
            <w:tcW w:w="3078" w:type="dxa"/>
          </w:tcPr>
          <w:p w14:paraId="7D1E301D" w14:textId="45E64EC4" w:rsidR="00AA3548" w:rsidRPr="007C661A" w:rsidRDefault="00163F23" w:rsidP="005D09B4">
            <w:pPr>
              <w:pStyle w:val="a9"/>
              <w:numPr>
                <w:ilvl w:val="0"/>
                <w:numId w:val="11"/>
              </w:numPr>
              <w:ind w:leftChars="0"/>
              <w:jc w:val="left"/>
              <w:rPr>
                <w:sz w:val="20"/>
                <w:szCs w:val="20"/>
              </w:rPr>
            </w:pPr>
            <w:r w:rsidRPr="007C661A">
              <w:rPr>
                <w:noProof/>
              </w:rPr>
              <w:drawing>
                <wp:anchor distT="0" distB="0" distL="114300" distR="114300" simplePos="0" relativeHeight="251653632" behindDoc="0" locked="0" layoutInCell="1" allowOverlap="1" wp14:anchorId="4E88969D" wp14:editId="117D38F4">
                  <wp:simplePos x="0" y="0"/>
                  <wp:positionH relativeFrom="column">
                    <wp:posOffset>925830</wp:posOffset>
                  </wp:positionH>
                  <wp:positionV relativeFrom="paragraph">
                    <wp:posOffset>558165</wp:posOffset>
                  </wp:positionV>
                  <wp:extent cx="456582" cy="622908"/>
                  <wp:effectExtent l="0" t="0" r="635" b="6350"/>
                  <wp:wrapNone/>
                  <wp:docPr id="183" name="図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896" r="504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582" cy="6229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661A"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225268BB" wp14:editId="0DCCBD95">
                  <wp:simplePos x="0" y="0"/>
                  <wp:positionH relativeFrom="column">
                    <wp:posOffset>1383665</wp:posOffset>
                  </wp:positionH>
                  <wp:positionV relativeFrom="paragraph">
                    <wp:posOffset>456565</wp:posOffset>
                  </wp:positionV>
                  <wp:extent cx="401320" cy="728029"/>
                  <wp:effectExtent l="0" t="0" r="0" b="0"/>
                  <wp:wrapNone/>
                  <wp:docPr id="190" name="図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0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320" cy="72802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D2170" w:rsidRPr="007C661A">
              <w:rPr>
                <w:rFonts w:hint="eastAsia"/>
                <w:sz w:val="20"/>
                <w:szCs w:val="20"/>
              </w:rPr>
              <w:t>F</w:t>
            </w:r>
            <w:r w:rsidR="00DD2170" w:rsidRPr="007C661A">
              <w:rPr>
                <w:sz w:val="20"/>
                <w:szCs w:val="20"/>
              </w:rPr>
              <w:t>eel</w:t>
            </w:r>
            <w:r w:rsidR="00DE145C" w:rsidRPr="007C661A">
              <w:rPr>
                <w:sz w:val="20"/>
                <w:szCs w:val="20"/>
              </w:rPr>
              <w:t>s</w:t>
            </w:r>
            <w:r w:rsidR="00DD2170" w:rsidRPr="007C661A">
              <w:rPr>
                <w:sz w:val="20"/>
                <w:szCs w:val="20"/>
              </w:rPr>
              <w:t xml:space="preserve"> pain </w:t>
            </w:r>
            <w:r w:rsidR="005D09B4" w:rsidRPr="007C661A">
              <w:rPr>
                <w:sz w:val="20"/>
                <w:szCs w:val="20"/>
              </w:rPr>
              <w:t xml:space="preserve">of </w:t>
            </w:r>
            <w:r w:rsidR="005D09B4" w:rsidRPr="007C661A">
              <w:rPr>
                <w:rFonts w:hint="eastAsia"/>
                <w:sz w:val="20"/>
                <w:szCs w:val="20"/>
              </w:rPr>
              <w:t>s</w:t>
            </w:r>
            <w:r w:rsidR="005D09B4" w:rsidRPr="007C661A">
              <w:rPr>
                <w:sz w:val="20"/>
                <w:szCs w:val="20"/>
              </w:rPr>
              <w:t xml:space="preserve">pine when bent </w:t>
            </w:r>
            <w:r w:rsidR="00DD2170" w:rsidRPr="007C661A">
              <w:rPr>
                <w:sz w:val="20"/>
                <w:szCs w:val="20"/>
              </w:rPr>
              <w:t xml:space="preserve">forward </w:t>
            </w:r>
            <w:r w:rsidRPr="007C661A">
              <w:rPr>
                <w:sz w:val="20"/>
                <w:szCs w:val="20"/>
              </w:rPr>
              <w:t>or backward</w:t>
            </w:r>
            <w:r w:rsidR="00AA3548" w:rsidRPr="007C661A">
              <w:rPr>
                <w:sz w:val="20"/>
                <w:szCs w:val="20"/>
              </w:rPr>
              <w:t>?</w:t>
            </w:r>
          </w:p>
          <w:p w14:paraId="6F882E2E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4F134392" w14:textId="77777777" w:rsidR="00FD712C" w:rsidRPr="007C661A" w:rsidRDefault="00FD712C">
            <w:pPr>
              <w:rPr>
                <w:sz w:val="20"/>
                <w:szCs w:val="20"/>
              </w:rPr>
            </w:pPr>
          </w:p>
        </w:tc>
        <w:tc>
          <w:tcPr>
            <w:tcW w:w="4464" w:type="dxa"/>
            <w:gridSpan w:val="4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14:paraId="3114140D" w14:textId="4711A66F" w:rsidR="00FD712C" w:rsidRPr="007C661A" w:rsidRDefault="00FD712C" w:rsidP="003A30C9">
            <w:pPr>
              <w:spacing w:line="276" w:lineRule="auto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①</w:t>
            </w:r>
            <w:r w:rsidR="00DD2170" w:rsidRPr="007C661A">
              <w:rPr>
                <w:sz w:val="16"/>
                <w:szCs w:val="16"/>
              </w:rPr>
              <w:t xml:space="preserve">Hurts when bent forward. </w:t>
            </w:r>
            <w:r w:rsidR="00A247F1" w:rsidRPr="007C661A">
              <w:rPr>
                <w:rFonts w:hint="eastAsia"/>
                <w:sz w:val="16"/>
                <w:szCs w:val="16"/>
              </w:rPr>
              <w:t>(</w:t>
            </w:r>
            <w:r w:rsidR="00DD2170" w:rsidRPr="007C661A">
              <w:rPr>
                <w:sz w:val="16"/>
                <w:szCs w:val="16"/>
              </w:rPr>
              <w:t>since when</w:t>
            </w:r>
            <w:r w:rsidR="00A247F1" w:rsidRPr="007C661A">
              <w:rPr>
                <w:rFonts w:hint="eastAsia"/>
                <w:sz w:val="16"/>
                <w:szCs w:val="16"/>
              </w:rPr>
              <w:t xml:space="preserve">：　　　</w:t>
            </w:r>
            <w:r w:rsidR="000235CD" w:rsidRPr="007C661A">
              <w:rPr>
                <w:rFonts w:hint="eastAsia"/>
                <w:sz w:val="16"/>
                <w:szCs w:val="16"/>
              </w:rPr>
              <w:t xml:space="preserve">　</w:t>
            </w:r>
            <w:r w:rsidR="00A247F1" w:rsidRPr="007C661A">
              <w:rPr>
                <w:rFonts w:hint="eastAsia"/>
                <w:sz w:val="16"/>
                <w:szCs w:val="16"/>
              </w:rPr>
              <w:t xml:space="preserve">　</w:t>
            </w:r>
            <w:r w:rsidR="00A247F1" w:rsidRPr="007C661A">
              <w:rPr>
                <w:rFonts w:hint="eastAsia"/>
                <w:sz w:val="16"/>
                <w:szCs w:val="16"/>
              </w:rPr>
              <w:t>)</w:t>
            </w:r>
            <w:r w:rsidRPr="007C661A">
              <w:rPr>
                <w:rFonts w:hint="eastAsia"/>
                <w:sz w:val="16"/>
                <w:szCs w:val="16"/>
              </w:rPr>
              <w:t xml:space="preserve">　　　　　　　</w:t>
            </w:r>
            <w:r w:rsidRPr="007C661A">
              <w:rPr>
                <w:rFonts w:hint="eastAsia"/>
                <w:sz w:val="20"/>
                <w:szCs w:val="20"/>
              </w:rPr>
              <w:t xml:space="preserve">　　　　　　</w:t>
            </w:r>
          </w:p>
          <w:p w14:paraId="6A5212A8" w14:textId="74823E3E" w:rsidR="00FD712C" w:rsidRPr="007C661A" w:rsidRDefault="00FD712C" w:rsidP="00FB76CF">
            <w:pPr>
              <w:spacing w:line="276" w:lineRule="auto"/>
              <w:ind w:left="3360" w:hangingChars="1680" w:hanging="3360"/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②</w:t>
            </w:r>
            <w:r w:rsidR="00DD2170" w:rsidRPr="007C661A">
              <w:rPr>
                <w:rFonts w:hint="eastAsia"/>
                <w:sz w:val="16"/>
                <w:szCs w:val="16"/>
              </w:rPr>
              <w:t>H</w:t>
            </w:r>
            <w:r w:rsidR="00DD2170" w:rsidRPr="007C661A">
              <w:rPr>
                <w:sz w:val="16"/>
                <w:szCs w:val="16"/>
              </w:rPr>
              <w:t xml:space="preserve">urts when bent backward. </w:t>
            </w:r>
            <w:r w:rsidR="00A247F1" w:rsidRPr="007C661A">
              <w:rPr>
                <w:rFonts w:hint="eastAsia"/>
                <w:sz w:val="16"/>
                <w:szCs w:val="16"/>
              </w:rPr>
              <w:t>(</w:t>
            </w:r>
            <w:r w:rsidR="00DD2170" w:rsidRPr="007C661A">
              <w:rPr>
                <w:rFonts w:hint="eastAsia"/>
                <w:sz w:val="16"/>
                <w:szCs w:val="16"/>
              </w:rPr>
              <w:t>s</w:t>
            </w:r>
            <w:r w:rsidR="00DD2170" w:rsidRPr="007C661A">
              <w:rPr>
                <w:sz w:val="16"/>
                <w:szCs w:val="16"/>
              </w:rPr>
              <w:t>inc</w:t>
            </w:r>
            <w:r w:rsidR="00FB76CF" w:rsidRPr="007C661A">
              <w:rPr>
                <w:sz w:val="16"/>
                <w:szCs w:val="16"/>
              </w:rPr>
              <w:t xml:space="preserve">e w </w:t>
            </w:r>
            <w:r w:rsidR="00DD2170" w:rsidRPr="007C661A">
              <w:rPr>
                <w:sz w:val="16"/>
                <w:szCs w:val="16"/>
              </w:rPr>
              <w:t>hen</w:t>
            </w:r>
            <w:r w:rsidR="00A247F1" w:rsidRPr="007C661A">
              <w:rPr>
                <w:rFonts w:hint="eastAsia"/>
                <w:sz w:val="16"/>
                <w:szCs w:val="16"/>
              </w:rPr>
              <w:t xml:space="preserve">：　　　</w:t>
            </w:r>
            <w:r w:rsidR="000235CD" w:rsidRPr="007C661A">
              <w:rPr>
                <w:rFonts w:hint="eastAsia"/>
                <w:sz w:val="16"/>
                <w:szCs w:val="16"/>
              </w:rPr>
              <w:t xml:space="preserve">　</w:t>
            </w:r>
            <w:r w:rsidR="00A247F1" w:rsidRPr="007C661A">
              <w:rPr>
                <w:rFonts w:hint="eastAsia"/>
                <w:sz w:val="16"/>
                <w:szCs w:val="16"/>
              </w:rPr>
              <w:t>)</w:t>
            </w:r>
            <w:r w:rsidRPr="007C661A">
              <w:rPr>
                <w:rFonts w:hint="eastAsia"/>
                <w:sz w:val="16"/>
                <w:szCs w:val="16"/>
              </w:rPr>
              <w:t xml:space="preserve">　　　　　　　　　　</w:t>
            </w:r>
          </w:p>
          <w:p w14:paraId="439ACFE7" w14:textId="77777777" w:rsidR="00FB76CF" w:rsidRPr="007C661A" w:rsidRDefault="00FD712C" w:rsidP="00FB76CF">
            <w:pPr>
              <w:pStyle w:val="ab"/>
              <w:rPr>
                <w:sz w:val="16"/>
                <w:szCs w:val="16"/>
              </w:rPr>
            </w:pPr>
            <w:r w:rsidRPr="007C661A">
              <w:rPr>
                <w:rFonts w:hint="eastAsia"/>
                <w:sz w:val="20"/>
                <w:szCs w:val="20"/>
              </w:rPr>
              <w:t>□③</w:t>
            </w:r>
            <w:r w:rsidR="00DD2170" w:rsidRPr="007C661A">
              <w:rPr>
                <w:rFonts w:hint="eastAsia"/>
                <w:sz w:val="16"/>
                <w:szCs w:val="16"/>
              </w:rPr>
              <w:t>D</w:t>
            </w:r>
            <w:r w:rsidR="00DD2170" w:rsidRPr="007C661A">
              <w:rPr>
                <w:sz w:val="16"/>
                <w:szCs w:val="16"/>
              </w:rPr>
              <w:t>oes not hurt either bent forward or</w:t>
            </w:r>
          </w:p>
          <w:p w14:paraId="21A172E1" w14:textId="2526A2AB" w:rsidR="00FD712C" w:rsidRPr="007C661A" w:rsidRDefault="00DD2170" w:rsidP="00FB76CF">
            <w:pPr>
              <w:pStyle w:val="ab"/>
              <w:rPr>
                <w:sz w:val="20"/>
                <w:szCs w:val="20"/>
              </w:rPr>
            </w:pPr>
            <w:r w:rsidRPr="007C661A">
              <w:rPr>
                <w:sz w:val="16"/>
                <w:szCs w:val="16"/>
              </w:rPr>
              <w:t xml:space="preserve"> back</w:t>
            </w:r>
            <w:r w:rsidR="009E2911" w:rsidRPr="007C661A">
              <w:rPr>
                <w:sz w:val="16"/>
                <w:szCs w:val="16"/>
              </w:rPr>
              <w:t>ward</w:t>
            </w:r>
            <w:r w:rsidRPr="007C661A">
              <w:rPr>
                <w:sz w:val="16"/>
                <w:szCs w:val="16"/>
              </w:rPr>
              <w:t>.</w:t>
            </w:r>
          </w:p>
        </w:tc>
        <w:tc>
          <w:tcPr>
            <w:tcW w:w="3253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9C0D417" w14:textId="2F380B19" w:rsidR="00FD712C" w:rsidRPr="007C661A" w:rsidRDefault="00FD712C" w:rsidP="00FB0F4F">
            <w:pPr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B12B7A" w:rsidRPr="007C661A">
              <w:rPr>
                <w:szCs w:val="21"/>
              </w:rPr>
              <w:t>Follow-up</w:t>
            </w:r>
            <w:r w:rsidR="00B12B7A" w:rsidRPr="007C661A">
              <w:rPr>
                <w:rFonts w:hint="eastAsia"/>
                <w:szCs w:val="21"/>
              </w:rPr>
              <w:t>・</w:t>
            </w:r>
            <w:r w:rsidR="00B12B7A" w:rsidRPr="007C661A">
              <w:rPr>
                <w:rFonts w:hint="eastAsia"/>
                <w:szCs w:val="21"/>
              </w:rPr>
              <w:t>B</w:t>
            </w:r>
            <w:r w:rsidR="00B12B7A" w:rsidRPr="007C661A">
              <w:rPr>
                <w:szCs w:val="21"/>
              </w:rPr>
              <w:t>rief advice</w:t>
            </w:r>
            <w:r w:rsidRPr="007C661A">
              <w:rPr>
                <w:rFonts w:hint="eastAsia"/>
                <w:szCs w:val="21"/>
              </w:rPr>
              <w:t>＊</w:t>
            </w:r>
          </w:p>
          <w:p w14:paraId="05955299" w14:textId="77777777" w:rsidR="00FB0F4F" w:rsidRPr="007C661A" w:rsidRDefault="00FB0F4F" w:rsidP="00FB0F4F">
            <w:pPr>
              <w:rPr>
                <w:szCs w:val="21"/>
              </w:rPr>
            </w:pPr>
          </w:p>
          <w:p w14:paraId="4C8E5BB2" w14:textId="53CB7AD7" w:rsidR="00FD712C" w:rsidRPr="007C661A" w:rsidRDefault="00FD712C" w:rsidP="007831D9">
            <w:pPr>
              <w:jc w:val="left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B12B7A" w:rsidRPr="007C661A">
              <w:rPr>
                <w:szCs w:val="21"/>
              </w:rPr>
              <w:t>Orthopedic examination required</w:t>
            </w:r>
          </w:p>
        </w:tc>
      </w:tr>
      <w:tr w:rsidR="007C661A" w:rsidRPr="007C661A" w14:paraId="7BFA87D3" w14:textId="77777777" w:rsidTr="00DA6F7E">
        <w:trPr>
          <w:trHeight w:val="1171"/>
        </w:trPr>
        <w:tc>
          <w:tcPr>
            <w:tcW w:w="3078" w:type="dxa"/>
          </w:tcPr>
          <w:p w14:paraId="0335A6C1" w14:textId="32CAC4DD" w:rsidR="00AA3548" w:rsidRPr="007C661A" w:rsidRDefault="00D231F9" w:rsidP="00C673F2">
            <w:pPr>
              <w:pStyle w:val="a9"/>
              <w:numPr>
                <w:ilvl w:val="0"/>
                <w:numId w:val="11"/>
              </w:numPr>
              <w:ind w:leftChars="0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>Feels pain when arm or leg is moved</w:t>
            </w:r>
            <w:r w:rsidR="00AA3548" w:rsidRPr="007C661A">
              <w:rPr>
                <w:sz w:val="20"/>
                <w:szCs w:val="20"/>
              </w:rPr>
              <w:t>?</w:t>
            </w:r>
          </w:p>
          <w:p w14:paraId="65D9D153" w14:textId="363C48AE" w:rsidR="00F00838" w:rsidRPr="007C661A" w:rsidRDefault="00F00838" w:rsidP="00F8497B">
            <w:pPr>
              <w:ind w:leftChars="100" w:left="410" w:hangingChars="100" w:hanging="200"/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（</w:t>
            </w:r>
            <w:r w:rsidR="00D231F9" w:rsidRPr="007C661A">
              <w:rPr>
                <w:sz w:val="20"/>
                <w:szCs w:val="20"/>
              </w:rPr>
              <w:t>Mark</w:t>
            </w:r>
            <w:r w:rsidR="006F0FBC" w:rsidRPr="007C661A">
              <w:rPr>
                <w:sz w:val="20"/>
                <w:szCs w:val="20"/>
              </w:rPr>
              <w:t xml:space="preserve"> </w:t>
            </w:r>
            <w:r w:rsidRPr="007C661A">
              <w:rPr>
                <w:rFonts w:hint="eastAsia"/>
                <w:sz w:val="20"/>
                <w:szCs w:val="20"/>
              </w:rPr>
              <w:t>○</w:t>
            </w:r>
            <w:r w:rsidR="00F8497B" w:rsidRPr="007C661A">
              <w:rPr>
                <w:sz w:val="20"/>
                <w:szCs w:val="20"/>
              </w:rPr>
              <w:t xml:space="preserve"> </w:t>
            </w:r>
            <w:r w:rsidR="006F0FBC" w:rsidRPr="007C661A">
              <w:rPr>
                <w:sz w:val="20"/>
                <w:szCs w:val="20"/>
              </w:rPr>
              <w:t>on the picture</w:t>
            </w:r>
            <w:r w:rsidR="006F0FBC" w:rsidRPr="007C661A">
              <w:rPr>
                <w:rFonts w:hint="eastAsia"/>
                <w:sz w:val="20"/>
                <w:szCs w:val="20"/>
              </w:rPr>
              <w:t xml:space="preserve"> </w:t>
            </w:r>
            <w:r w:rsidR="00D231F9" w:rsidRPr="007C661A">
              <w:rPr>
                <w:rFonts w:hint="eastAsia"/>
                <w:sz w:val="20"/>
                <w:szCs w:val="20"/>
              </w:rPr>
              <w:t>w</w:t>
            </w:r>
            <w:r w:rsidR="00D231F9" w:rsidRPr="007C661A">
              <w:rPr>
                <w:sz w:val="20"/>
                <w:szCs w:val="20"/>
              </w:rPr>
              <w:t>here pain is felt.</w:t>
            </w:r>
            <w:r w:rsidRPr="007C661A">
              <w:rPr>
                <w:rFonts w:hint="eastAsia"/>
                <w:sz w:val="20"/>
                <w:szCs w:val="20"/>
              </w:rPr>
              <w:t>）</w:t>
            </w:r>
          </w:p>
        </w:tc>
        <w:tc>
          <w:tcPr>
            <w:tcW w:w="2058" w:type="dxa"/>
            <w:gridSpan w:val="3"/>
            <w:vAlign w:val="center"/>
          </w:tcPr>
          <w:p w14:paraId="7040485F" w14:textId="326D11A2" w:rsidR="00FD712C" w:rsidRPr="007C661A" w:rsidRDefault="00FD712C" w:rsidP="00F00838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①</w:t>
            </w:r>
            <w:r w:rsidR="00D231F9" w:rsidRPr="007C661A">
              <w:rPr>
                <w:rFonts w:hint="eastAsia"/>
                <w:sz w:val="20"/>
                <w:szCs w:val="20"/>
              </w:rPr>
              <w:t>F</w:t>
            </w:r>
            <w:r w:rsidR="00D231F9" w:rsidRPr="007C661A">
              <w:rPr>
                <w:sz w:val="20"/>
                <w:szCs w:val="20"/>
              </w:rPr>
              <w:t>eel</w:t>
            </w:r>
            <w:r w:rsidR="007831D9" w:rsidRPr="007C661A">
              <w:rPr>
                <w:sz w:val="20"/>
                <w:szCs w:val="20"/>
              </w:rPr>
              <w:t>s</w:t>
            </w:r>
            <w:r w:rsidR="00D231F9" w:rsidRPr="007C661A">
              <w:rPr>
                <w:sz w:val="20"/>
                <w:szCs w:val="20"/>
              </w:rPr>
              <w:t xml:space="preserve"> pain.</w:t>
            </w:r>
          </w:p>
          <w:p w14:paraId="6AED2D6B" w14:textId="1D4A4141" w:rsidR="00FD712C" w:rsidRPr="007C661A" w:rsidRDefault="00C673F2" w:rsidP="007831D9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(</w:t>
            </w:r>
            <w:r w:rsidRPr="007C661A">
              <w:rPr>
                <w:rFonts w:hint="eastAsia"/>
                <w:sz w:val="15"/>
                <w:szCs w:val="20"/>
              </w:rPr>
              <w:t>S</w:t>
            </w:r>
            <w:r w:rsidRPr="007C661A">
              <w:rPr>
                <w:sz w:val="15"/>
                <w:szCs w:val="20"/>
              </w:rPr>
              <w:t>ince when</w:t>
            </w:r>
            <w:r w:rsidRPr="007C661A">
              <w:rPr>
                <w:rFonts w:hint="eastAsia"/>
                <w:sz w:val="15"/>
                <w:szCs w:val="20"/>
              </w:rPr>
              <w:t>：</w:t>
            </w:r>
            <w:r w:rsidRPr="007C661A">
              <w:rPr>
                <w:rFonts w:hint="eastAsia"/>
                <w:sz w:val="20"/>
                <w:szCs w:val="20"/>
              </w:rPr>
              <w:t xml:space="preserve">　　　　</w:t>
            </w:r>
            <w:r w:rsidRPr="007C661A">
              <w:rPr>
                <w:rFonts w:hint="eastAsia"/>
                <w:sz w:val="20"/>
                <w:szCs w:val="20"/>
              </w:rPr>
              <w:t>)</w:t>
            </w:r>
            <w:r w:rsidR="00FD712C" w:rsidRPr="007C661A">
              <w:rPr>
                <w:rFonts w:hint="eastAsia"/>
                <w:sz w:val="20"/>
                <w:szCs w:val="20"/>
              </w:rPr>
              <w:t>□②</w:t>
            </w:r>
            <w:r w:rsidR="00D231F9" w:rsidRPr="007C661A">
              <w:rPr>
                <w:rFonts w:hint="eastAsia"/>
                <w:sz w:val="20"/>
                <w:szCs w:val="20"/>
              </w:rPr>
              <w:t>N</w:t>
            </w:r>
            <w:r w:rsidR="00D231F9" w:rsidRPr="007C661A">
              <w:rPr>
                <w:sz w:val="20"/>
                <w:szCs w:val="20"/>
              </w:rPr>
              <w:t>o pain.</w:t>
            </w:r>
          </w:p>
        </w:tc>
        <w:tc>
          <w:tcPr>
            <w:tcW w:w="2406" w:type="dxa"/>
            <w:vMerge w:val="restart"/>
            <w:tcBorders>
              <w:right w:val="double" w:sz="4" w:space="0" w:color="auto"/>
            </w:tcBorders>
          </w:tcPr>
          <w:p w14:paraId="27F44753" w14:textId="26FD9328" w:rsidR="00FD712C" w:rsidRPr="007C661A" w:rsidRDefault="0044042A">
            <w:pPr>
              <w:rPr>
                <w:sz w:val="20"/>
                <w:szCs w:val="20"/>
              </w:rPr>
            </w:pPr>
            <w:r w:rsidRPr="007C661A"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6906E637" wp14:editId="52732920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77470</wp:posOffset>
                  </wp:positionV>
                  <wp:extent cx="1439545" cy="1692910"/>
                  <wp:effectExtent l="0" t="0" r="0" b="0"/>
                  <wp:wrapNone/>
                  <wp:docPr id="185" name="図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1692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16112E4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641EA991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075BF95E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6E7A4EE2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653115BB" w14:textId="77777777" w:rsidR="00FD712C" w:rsidRPr="007C661A" w:rsidRDefault="00FD712C">
            <w:pPr>
              <w:rPr>
                <w:sz w:val="20"/>
                <w:szCs w:val="20"/>
              </w:rPr>
            </w:pPr>
          </w:p>
          <w:p w14:paraId="271B9AD9" w14:textId="77777777" w:rsidR="00FD712C" w:rsidRPr="007C661A" w:rsidRDefault="00FD712C">
            <w:pPr>
              <w:rPr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9105098" w14:textId="129D8954" w:rsidR="00FD712C" w:rsidRPr="007C661A" w:rsidRDefault="00FD712C" w:rsidP="00FB0F4F">
            <w:pPr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D231F9" w:rsidRPr="007C661A">
              <w:rPr>
                <w:szCs w:val="21"/>
              </w:rPr>
              <w:t>Follow-up</w:t>
            </w:r>
            <w:r w:rsidR="00D231F9" w:rsidRPr="007C661A">
              <w:rPr>
                <w:rFonts w:hint="eastAsia"/>
                <w:szCs w:val="21"/>
              </w:rPr>
              <w:t>・</w:t>
            </w:r>
            <w:r w:rsidR="00D231F9" w:rsidRPr="007C661A">
              <w:rPr>
                <w:rFonts w:hint="eastAsia"/>
                <w:szCs w:val="21"/>
              </w:rPr>
              <w:t>B</w:t>
            </w:r>
            <w:r w:rsidR="00D231F9" w:rsidRPr="007C661A">
              <w:rPr>
                <w:szCs w:val="21"/>
              </w:rPr>
              <w:t>rief advice</w:t>
            </w:r>
            <w:r w:rsidRPr="007C661A">
              <w:rPr>
                <w:rFonts w:hint="eastAsia"/>
                <w:szCs w:val="21"/>
              </w:rPr>
              <w:t>＊</w:t>
            </w:r>
          </w:p>
          <w:p w14:paraId="31F0C849" w14:textId="77777777" w:rsidR="00FB0F4F" w:rsidRPr="007C661A" w:rsidRDefault="00FB0F4F" w:rsidP="00FB0F4F">
            <w:pPr>
              <w:rPr>
                <w:szCs w:val="21"/>
              </w:rPr>
            </w:pPr>
          </w:p>
          <w:p w14:paraId="7D407607" w14:textId="77777777" w:rsidR="00752AF3" w:rsidRPr="007C661A" w:rsidRDefault="00752AF3" w:rsidP="00FB0F4F">
            <w:pPr>
              <w:rPr>
                <w:szCs w:val="21"/>
              </w:rPr>
            </w:pPr>
          </w:p>
          <w:p w14:paraId="2CFCDEC2" w14:textId="2CE1CBAA" w:rsidR="00FD712C" w:rsidRPr="007C661A" w:rsidRDefault="00FD712C" w:rsidP="007831D9">
            <w:pPr>
              <w:jc w:val="left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D231F9" w:rsidRPr="007C661A">
              <w:rPr>
                <w:szCs w:val="21"/>
              </w:rPr>
              <w:t>Orthopedic examination required</w:t>
            </w:r>
          </w:p>
        </w:tc>
      </w:tr>
      <w:tr w:rsidR="007C661A" w:rsidRPr="007C661A" w14:paraId="077E6598" w14:textId="77777777" w:rsidTr="00DA6F7E">
        <w:trPr>
          <w:trHeight w:val="1374"/>
        </w:trPr>
        <w:tc>
          <w:tcPr>
            <w:tcW w:w="3078" w:type="dxa"/>
          </w:tcPr>
          <w:p w14:paraId="55399134" w14:textId="2627746F" w:rsidR="00FD712C" w:rsidRPr="007C661A" w:rsidRDefault="004226F8" w:rsidP="00C673F2">
            <w:pPr>
              <w:pStyle w:val="a9"/>
              <w:numPr>
                <w:ilvl w:val="0"/>
                <w:numId w:val="11"/>
              </w:numPr>
              <w:ind w:leftChars="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M</w:t>
            </w:r>
            <w:r w:rsidRPr="007C661A">
              <w:rPr>
                <w:sz w:val="20"/>
                <w:szCs w:val="20"/>
              </w:rPr>
              <w:t>ovement not smooth in some part of arm</w:t>
            </w:r>
            <w:r w:rsidR="00C673F2" w:rsidRPr="007C661A">
              <w:rPr>
                <w:sz w:val="20"/>
                <w:szCs w:val="20"/>
              </w:rPr>
              <w:t>/</w:t>
            </w:r>
            <w:r w:rsidRPr="007C661A">
              <w:rPr>
                <w:sz w:val="20"/>
                <w:szCs w:val="20"/>
              </w:rPr>
              <w:t>leg</w:t>
            </w:r>
            <w:r w:rsidR="00C673F2" w:rsidRPr="007C661A">
              <w:rPr>
                <w:sz w:val="20"/>
                <w:szCs w:val="20"/>
              </w:rPr>
              <w:t>?</w:t>
            </w:r>
          </w:p>
          <w:p w14:paraId="1C8452EE" w14:textId="3F5AFA06" w:rsidR="00F00838" w:rsidRPr="007C661A" w:rsidRDefault="00F00838" w:rsidP="00B30058">
            <w:pPr>
              <w:ind w:left="300" w:hangingChars="150" w:hanging="3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　（</w:t>
            </w:r>
            <w:r w:rsidR="004226F8" w:rsidRPr="007C661A">
              <w:rPr>
                <w:rFonts w:hint="eastAsia"/>
                <w:sz w:val="20"/>
                <w:szCs w:val="20"/>
              </w:rPr>
              <w:t>M</w:t>
            </w:r>
            <w:r w:rsidR="004226F8" w:rsidRPr="007C661A">
              <w:rPr>
                <w:sz w:val="20"/>
                <w:szCs w:val="20"/>
              </w:rPr>
              <w:t xml:space="preserve">ark </w:t>
            </w:r>
            <w:r w:rsidR="0044042A" w:rsidRPr="007C661A">
              <w:rPr>
                <w:sz w:val="20"/>
                <w:szCs w:val="20"/>
              </w:rPr>
              <w:t>X</w:t>
            </w:r>
            <w:r w:rsidR="004226F8" w:rsidRPr="007C661A">
              <w:rPr>
                <w:sz w:val="20"/>
                <w:szCs w:val="20"/>
              </w:rPr>
              <w:t xml:space="preserve"> </w:t>
            </w:r>
            <w:r w:rsidR="0044042A" w:rsidRPr="007C661A">
              <w:rPr>
                <w:sz w:val="20"/>
                <w:szCs w:val="20"/>
              </w:rPr>
              <w:t>on</w:t>
            </w:r>
            <w:r w:rsidR="004226F8" w:rsidRPr="007C661A">
              <w:rPr>
                <w:sz w:val="20"/>
                <w:szCs w:val="20"/>
              </w:rPr>
              <w:t xml:space="preserve"> the picture for the </w:t>
            </w:r>
            <w:r w:rsidR="00AA3548" w:rsidRPr="007C661A">
              <w:rPr>
                <w:sz w:val="20"/>
                <w:szCs w:val="20"/>
              </w:rPr>
              <w:t xml:space="preserve">applicable </w:t>
            </w:r>
            <w:r w:rsidR="004226F8" w:rsidRPr="007C661A">
              <w:rPr>
                <w:rFonts w:hint="eastAsia"/>
                <w:sz w:val="20"/>
                <w:szCs w:val="20"/>
              </w:rPr>
              <w:t>p</w:t>
            </w:r>
            <w:r w:rsidR="004226F8" w:rsidRPr="007C661A">
              <w:rPr>
                <w:sz w:val="20"/>
                <w:szCs w:val="20"/>
              </w:rPr>
              <w:t>art.</w:t>
            </w:r>
            <w:r w:rsidRPr="007C661A">
              <w:rPr>
                <w:rFonts w:hint="eastAsia"/>
                <w:sz w:val="20"/>
                <w:szCs w:val="20"/>
              </w:rPr>
              <w:t>）</w:t>
            </w:r>
          </w:p>
        </w:tc>
        <w:tc>
          <w:tcPr>
            <w:tcW w:w="2058" w:type="dxa"/>
            <w:gridSpan w:val="3"/>
            <w:vAlign w:val="center"/>
          </w:tcPr>
          <w:p w14:paraId="1B6E428A" w14:textId="5244B2B1" w:rsidR="000235CD" w:rsidRPr="007C661A" w:rsidRDefault="00FD712C" w:rsidP="00F00838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①</w:t>
            </w:r>
            <w:r w:rsidR="00D231F9" w:rsidRPr="007C661A">
              <w:rPr>
                <w:sz w:val="18"/>
                <w:szCs w:val="18"/>
              </w:rPr>
              <w:t>Slow movement.</w:t>
            </w:r>
          </w:p>
          <w:p w14:paraId="1A82EF80" w14:textId="622A9B8A" w:rsidR="00FD712C" w:rsidRPr="007C661A" w:rsidRDefault="00A247F1" w:rsidP="00F00838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(</w:t>
            </w:r>
            <w:r w:rsidR="00D231F9" w:rsidRPr="007C661A">
              <w:rPr>
                <w:rFonts w:hint="eastAsia"/>
                <w:sz w:val="15"/>
                <w:szCs w:val="20"/>
              </w:rPr>
              <w:t>S</w:t>
            </w:r>
            <w:r w:rsidR="00D231F9" w:rsidRPr="007C661A">
              <w:rPr>
                <w:sz w:val="15"/>
                <w:szCs w:val="20"/>
              </w:rPr>
              <w:t>ince when</w:t>
            </w:r>
            <w:r w:rsidRPr="007C661A">
              <w:rPr>
                <w:rFonts w:hint="eastAsia"/>
                <w:sz w:val="15"/>
                <w:szCs w:val="20"/>
              </w:rPr>
              <w:t>：</w:t>
            </w:r>
            <w:r w:rsidRPr="007C661A">
              <w:rPr>
                <w:rFonts w:hint="eastAsia"/>
                <w:sz w:val="20"/>
                <w:szCs w:val="20"/>
              </w:rPr>
              <w:t xml:space="preserve">　　</w:t>
            </w:r>
            <w:r w:rsidR="0085179C" w:rsidRPr="007C661A">
              <w:rPr>
                <w:rFonts w:hint="eastAsia"/>
                <w:sz w:val="20"/>
                <w:szCs w:val="20"/>
              </w:rPr>
              <w:t xml:space="preserve">　　</w:t>
            </w:r>
            <w:r w:rsidR="0085179C" w:rsidRPr="007C661A">
              <w:rPr>
                <w:rFonts w:hint="eastAsia"/>
                <w:sz w:val="20"/>
                <w:szCs w:val="20"/>
              </w:rPr>
              <w:t>)</w:t>
            </w:r>
            <w:r w:rsidRPr="007C661A">
              <w:rPr>
                <w:rFonts w:hint="eastAsia"/>
                <w:sz w:val="20"/>
                <w:szCs w:val="20"/>
              </w:rPr>
              <w:t xml:space="preserve">　　</w:t>
            </w:r>
          </w:p>
          <w:p w14:paraId="2C2ABB45" w14:textId="0CF17C78" w:rsidR="00FD712C" w:rsidRPr="007C661A" w:rsidRDefault="00FD712C" w:rsidP="005D09B4">
            <w:pPr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②</w:t>
            </w:r>
            <w:r w:rsidR="00D231F9" w:rsidRPr="007C661A">
              <w:rPr>
                <w:rFonts w:hint="eastAsia"/>
                <w:sz w:val="20"/>
                <w:szCs w:val="20"/>
              </w:rPr>
              <w:t>M</w:t>
            </w:r>
            <w:r w:rsidR="00D231F9" w:rsidRPr="007C661A">
              <w:rPr>
                <w:sz w:val="20"/>
                <w:szCs w:val="20"/>
              </w:rPr>
              <w:t xml:space="preserve">ovement </w:t>
            </w:r>
            <w:r w:rsidR="00507179" w:rsidRPr="007C661A">
              <w:rPr>
                <w:sz w:val="20"/>
                <w:szCs w:val="20"/>
              </w:rPr>
              <w:t xml:space="preserve">is </w:t>
            </w:r>
            <w:r w:rsidR="00D231F9" w:rsidRPr="007C661A">
              <w:rPr>
                <w:sz w:val="20"/>
                <w:szCs w:val="20"/>
              </w:rPr>
              <w:t>O.K.</w:t>
            </w:r>
          </w:p>
        </w:tc>
        <w:tc>
          <w:tcPr>
            <w:tcW w:w="2406" w:type="dxa"/>
            <w:vMerge/>
            <w:tcBorders>
              <w:right w:val="double" w:sz="4" w:space="0" w:color="auto"/>
            </w:tcBorders>
          </w:tcPr>
          <w:p w14:paraId="7E5F21A0" w14:textId="77777777" w:rsidR="00FD712C" w:rsidRPr="007C661A" w:rsidRDefault="00FD712C">
            <w:pPr>
              <w:rPr>
                <w:noProof/>
              </w:rPr>
            </w:pPr>
          </w:p>
        </w:tc>
        <w:tc>
          <w:tcPr>
            <w:tcW w:w="3253" w:type="dxa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299F5FB" w14:textId="77777777" w:rsidR="00FD712C" w:rsidRPr="007C661A" w:rsidRDefault="00FD712C">
            <w:pPr>
              <w:rPr>
                <w:szCs w:val="21"/>
              </w:rPr>
            </w:pPr>
          </w:p>
        </w:tc>
      </w:tr>
      <w:tr w:rsidR="007C661A" w:rsidRPr="007C661A" w14:paraId="7BAE02A7" w14:textId="77777777" w:rsidTr="00DA6F7E">
        <w:trPr>
          <w:trHeight w:val="1339"/>
        </w:trPr>
        <w:tc>
          <w:tcPr>
            <w:tcW w:w="3078" w:type="dxa"/>
          </w:tcPr>
          <w:p w14:paraId="498D767B" w14:textId="57D19B5A" w:rsidR="00FD712C" w:rsidRPr="007C661A" w:rsidRDefault="0044042A" w:rsidP="00C673F2">
            <w:pPr>
              <w:pStyle w:val="a9"/>
              <w:numPr>
                <w:ilvl w:val="0"/>
                <w:numId w:val="11"/>
              </w:numPr>
              <w:spacing w:line="240" w:lineRule="atLeast"/>
              <w:ind w:leftChars="0"/>
              <w:rPr>
                <w:sz w:val="20"/>
                <w:szCs w:val="20"/>
              </w:rPr>
            </w:pPr>
            <w:r w:rsidRPr="007C661A"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48BABC5F" wp14:editId="411C011E">
                  <wp:simplePos x="0" y="0"/>
                  <wp:positionH relativeFrom="column">
                    <wp:posOffset>1447165</wp:posOffset>
                  </wp:positionH>
                  <wp:positionV relativeFrom="paragraph">
                    <wp:posOffset>91440</wp:posOffset>
                  </wp:positionV>
                  <wp:extent cx="315595" cy="748665"/>
                  <wp:effectExtent l="0" t="0" r="0" b="0"/>
                  <wp:wrapNone/>
                  <wp:docPr id="186" name="図 186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595" cy="7486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226F8" w:rsidRPr="007C661A">
              <w:rPr>
                <w:sz w:val="20"/>
                <w:szCs w:val="20"/>
              </w:rPr>
              <w:t>Can</w:t>
            </w:r>
            <w:r w:rsidR="00DE145C" w:rsidRPr="007C661A">
              <w:rPr>
                <w:sz w:val="20"/>
                <w:szCs w:val="20"/>
              </w:rPr>
              <w:t>not</w:t>
            </w:r>
            <w:r w:rsidR="004226F8" w:rsidRPr="007C661A">
              <w:rPr>
                <w:sz w:val="20"/>
                <w:szCs w:val="20"/>
              </w:rPr>
              <w:t xml:space="preserve"> stand on</w:t>
            </w:r>
          </w:p>
          <w:p w14:paraId="3D97FA9B" w14:textId="77777777" w:rsidR="00FD712C" w:rsidRPr="007C661A" w:rsidRDefault="004226F8" w:rsidP="008B372C">
            <w:pPr>
              <w:ind w:left="200" w:hangingChars="100" w:hanging="2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 </w:t>
            </w:r>
            <w:r w:rsidRPr="007C661A">
              <w:rPr>
                <w:sz w:val="20"/>
                <w:szCs w:val="20"/>
              </w:rPr>
              <w:t xml:space="preserve">   One-leg for over</w:t>
            </w:r>
          </w:p>
          <w:p w14:paraId="530731D6" w14:textId="76174534" w:rsidR="004226F8" w:rsidRPr="007C661A" w:rsidRDefault="004226F8" w:rsidP="008B372C">
            <w:pPr>
              <w:ind w:left="200" w:hangingChars="100" w:hanging="20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 xml:space="preserve"> </w:t>
            </w:r>
            <w:r w:rsidRPr="007C661A">
              <w:rPr>
                <w:sz w:val="20"/>
                <w:szCs w:val="20"/>
              </w:rPr>
              <w:t xml:space="preserve">   5 seconds</w:t>
            </w:r>
            <w:r w:rsidR="00C673F2" w:rsidRPr="007C661A">
              <w:rPr>
                <w:sz w:val="20"/>
                <w:szCs w:val="20"/>
              </w:rPr>
              <w:t>?</w:t>
            </w:r>
          </w:p>
        </w:tc>
        <w:tc>
          <w:tcPr>
            <w:tcW w:w="4464" w:type="dxa"/>
            <w:gridSpan w:val="4"/>
            <w:tcBorders>
              <w:right w:val="double" w:sz="4" w:space="0" w:color="auto"/>
            </w:tcBorders>
            <w:vAlign w:val="center"/>
          </w:tcPr>
          <w:p w14:paraId="560FC0D3" w14:textId="07D6F280" w:rsidR="00FD712C" w:rsidRPr="007C661A" w:rsidRDefault="00FD712C" w:rsidP="001764F8">
            <w:pPr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□①</w:t>
            </w:r>
            <w:r w:rsidR="004226F8" w:rsidRPr="007C661A">
              <w:rPr>
                <w:rFonts w:hint="eastAsia"/>
                <w:sz w:val="20"/>
                <w:szCs w:val="20"/>
              </w:rPr>
              <w:t>C</w:t>
            </w:r>
            <w:r w:rsidR="004226F8" w:rsidRPr="007C661A">
              <w:rPr>
                <w:sz w:val="20"/>
                <w:szCs w:val="20"/>
              </w:rPr>
              <w:t>an</w:t>
            </w:r>
            <w:r w:rsidR="00DE145C" w:rsidRPr="007C661A">
              <w:rPr>
                <w:sz w:val="20"/>
                <w:szCs w:val="20"/>
              </w:rPr>
              <w:t>not</w:t>
            </w:r>
            <w:r w:rsidR="004226F8" w:rsidRPr="007C661A">
              <w:rPr>
                <w:sz w:val="20"/>
                <w:szCs w:val="20"/>
              </w:rPr>
              <w:t xml:space="preserve"> </w:t>
            </w:r>
            <w:r w:rsidR="00C673F2" w:rsidRPr="007C661A">
              <w:rPr>
                <w:sz w:val="20"/>
                <w:szCs w:val="20"/>
              </w:rPr>
              <w:t xml:space="preserve">stand </w:t>
            </w:r>
            <w:r w:rsidR="004226F8" w:rsidRPr="007C661A">
              <w:rPr>
                <w:rFonts w:hint="eastAsia"/>
                <w:sz w:val="20"/>
                <w:szCs w:val="20"/>
              </w:rPr>
              <w:t>o</w:t>
            </w:r>
            <w:r w:rsidR="004226F8" w:rsidRPr="007C661A">
              <w:rPr>
                <w:sz w:val="20"/>
                <w:szCs w:val="20"/>
              </w:rPr>
              <w:t>ver 5 seconds.</w:t>
            </w:r>
            <w:r w:rsidR="00DE145C" w:rsidRPr="007C661A">
              <w:rPr>
                <w:sz w:val="20"/>
                <w:szCs w:val="20"/>
              </w:rPr>
              <w:t xml:space="preserve"> </w:t>
            </w:r>
          </w:p>
          <w:p w14:paraId="35652F93" w14:textId="1C91D3E7" w:rsidR="00FD712C" w:rsidRPr="007C661A" w:rsidRDefault="00FD712C" w:rsidP="00DE145C">
            <w:pPr>
              <w:rPr>
                <w:noProof/>
              </w:rPr>
            </w:pPr>
            <w:r w:rsidRPr="007C661A">
              <w:rPr>
                <w:rFonts w:hint="eastAsia"/>
                <w:sz w:val="20"/>
                <w:szCs w:val="20"/>
              </w:rPr>
              <w:t>□②</w:t>
            </w:r>
            <w:r w:rsidR="004226F8" w:rsidRPr="007C661A">
              <w:rPr>
                <w:sz w:val="20"/>
                <w:szCs w:val="20"/>
              </w:rPr>
              <w:t>Can</w:t>
            </w:r>
            <w:r w:rsidR="00C673F2" w:rsidRPr="007C661A">
              <w:rPr>
                <w:sz w:val="20"/>
                <w:szCs w:val="20"/>
              </w:rPr>
              <w:t xml:space="preserve"> stand.</w:t>
            </w:r>
            <w:r w:rsidR="00DE145C" w:rsidRPr="007C661A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53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DEFAD7" w14:textId="2A67BDD8" w:rsidR="00FD712C" w:rsidRPr="007C661A" w:rsidRDefault="00FD712C" w:rsidP="00FB0F4F">
            <w:pPr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4226F8" w:rsidRPr="007C661A">
              <w:rPr>
                <w:szCs w:val="21"/>
              </w:rPr>
              <w:t>Follow-up</w:t>
            </w:r>
            <w:r w:rsidR="004226F8" w:rsidRPr="007C661A">
              <w:rPr>
                <w:rFonts w:hint="eastAsia"/>
                <w:szCs w:val="21"/>
              </w:rPr>
              <w:t>・</w:t>
            </w:r>
            <w:r w:rsidR="004226F8" w:rsidRPr="007C661A">
              <w:rPr>
                <w:rFonts w:hint="eastAsia"/>
                <w:szCs w:val="21"/>
              </w:rPr>
              <w:t>B</w:t>
            </w:r>
            <w:r w:rsidR="004226F8" w:rsidRPr="007C661A">
              <w:rPr>
                <w:szCs w:val="21"/>
              </w:rPr>
              <w:t>rief advice</w:t>
            </w:r>
            <w:r w:rsidRPr="007C661A">
              <w:rPr>
                <w:rFonts w:hint="eastAsia"/>
                <w:szCs w:val="21"/>
              </w:rPr>
              <w:t>＊</w:t>
            </w:r>
          </w:p>
          <w:p w14:paraId="5649B4D0" w14:textId="77777777" w:rsidR="00FB0F4F" w:rsidRPr="007C661A" w:rsidRDefault="00FB0F4F" w:rsidP="00FB0F4F">
            <w:pPr>
              <w:rPr>
                <w:szCs w:val="21"/>
              </w:rPr>
            </w:pPr>
          </w:p>
          <w:p w14:paraId="64AA7DEE" w14:textId="0EF28394" w:rsidR="00FD712C" w:rsidRPr="007C661A" w:rsidRDefault="00FD712C" w:rsidP="007831D9">
            <w:pPr>
              <w:jc w:val="left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4226F8" w:rsidRPr="007C661A">
              <w:rPr>
                <w:szCs w:val="21"/>
              </w:rPr>
              <w:t>Orthopedic examination required</w:t>
            </w:r>
          </w:p>
        </w:tc>
      </w:tr>
      <w:tr w:rsidR="007C661A" w:rsidRPr="007C661A" w14:paraId="01F114E3" w14:textId="77777777" w:rsidTr="00DA6F7E">
        <w:trPr>
          <w:trHeight w:val="1132"/>
        </w:trPr>
        <w:tc>
          <w:tcPr>
            <w:tcW w:w="3078" w:type="dxa"/>
            <w:tcBorders>
              <w:bottom w:val="single" w:sz="4" w:space="0" w:color="auto"/>
            </w:tcBorders>
          </w:tcPr>
          <w:p w14:paraId="5DA8AFC9" w14:textId="06E0AF3A" w:rsidR="00FD712C" w:rsidRPr="007C661A" w:rsidRDefault="002A24A7" w:rsidP="00C673F2">
            <w:pPr>
              <w:pStyle w:val="a9"/>
              <w:numPr>
                <w:ilvl w:val="0"/>
                <w:numId w:val="11"/>
              </w:numPr>
              <w:ind w:leftChars="0"/>
              <w:rPr>
                <w:sz w:val="20"/>
                <w:szCs w:val="20"/>
              </w:rPr>
            </w:pPr>
            <w:r w:rsidRPr="007C661A">
              <w:rPr>
                <w:rFonts w:hint="eastAsia"/>
                <w:sz w:val="20"/>
                <w:szCs w:val="20"/>
              </w:rPr>
              <w:t>C</w:t>
            </w:r>
            <w:r w:rsidRPr="007C661A">
              <w:rPr>
                <w:sz w:val="20"/>
                <w:szCs w:val="20"/>
              </w:rPr>
              <w:t>an</w:t>
            </w:r>
            <w:r w:rsidR="00DE145C" w:rsidRPr="007C661A">
              <w:rPr>
                <w:sz w:val="20"/>
                <w:szCs w:val="20"/>
              </w:rPr>
              <w:t>not</w:t>
            </w:r>
            <w:r w:rsidRPr="007C661A">
              <w:rPr>
                <w:sz w:val="20"/>
                <w:szCs w:val="20"/>
              </w:rPr>
              <w:t xml:space="preserve"> crouch down</w:t>
            </w:r>
            <w:r w:rsidR="00C673F2" w:rsidRPr="007C661A">
              <w:rPr>
                <w:sz w:val="20"/>
                <w:szCs w:val="20"/>
              </w:rPr>
              <w:t>?</w:t>
            </w:r>
          </w:p>
          <w:p w14:paraId="2B6C9A3F" w14:textId="701E5BE3" w:rsidR="00FD712C" w:rsidRPr="007C661A" w:rsidRDefault="00FD712C" w:rsidP="00622B22">
            <w:pPr>
              <w:ind w:leftChars="100" w:left="410" w:hangingChars="100" w:hanging="200"/>
              <w:jc w:val="left"/>
              <w:rPr>
                <w:noProof/>
              </w:rPr>
            </w:pPr>
            <w:r w:rsidRPr="007C661A">
              <w:rPr>
                <w:rFonts w:hint="eastAsia"/>
                <w:sz w:val="20"/>
                <w:szCs w:val="20"/>
              </w:rPr>
              <w:t>（</w:t>
            </w:r>
            <w:r w:rsidR="002A24A7" w:rsidRPr="007C661A">
              <w:rPr>
                <w:rFonts w:hint="eastAsia"/>
                <w:sz w:val="20"/>
                <w:szCs w:val="20"/>
              </w:rPr>
              <w:t>K</w:t>
            </w:r>
            <w:r w:rsidR="002A24A7" w:rsidRPr="007C661A">
              <w:rPr>
                <w:sz w:val="20"/>
                <w:szCs w:val="20"/>
              </w:rPr>
              <w:t>eep</w:t>
            </w:r>
            <w:r w:rsidR="00C673F2" w:rsidRPr="007C661A">
              <w:rPr>
                <w:sz w:val="20"/>
                <w:szCs w:val="20"/>
              </w:rPr>
              <w:t>ing</w:t>
            </w:r>
            <w:r w:rsidR="002A24A7" w:rsidRPr="007C661A">
              <w:rPr>
                <w:sz w:val="20"/>
                <w:szCs w:val="20"/>
              </w:rPr>
              <w:t xml:space="preserve"> one’s </w:t>
            </w:r>
            <w:r w:rsidR="00C673F2" w:rsidRPr="007C661A">
              <w:rPr>
                <w:sz w:val="20"/>
                <w:szCs w:val="20"/>
              </w:rPr>
              <w:t xml:space="preserve">full </w:t>
            </w:r>
            <w:r w:rsidR="00622B22" w:rsidRPr="007C661A">
              <w:rPr>
                <w:sz w:val="20"/>
                <w:szCs w:val="20"/>
              </w:rPr>
              <w:t>feet</w:t>
            </w:r>
            <w:r w:rsidR="002A24A7" w:rsidRPr="007C661A">
              <w:rPr>
                <w:sz w:val="20"/>
                <w:szCs w:val="20"/>
              </w:rPr>
              <w:t xml:space="preserve"> flat on the floor</w:t>
            </w:r>
            <w:r w:rsidRPr="007C661A">
              <w:rPr>
                <w:rFonts w:hint="eastAsia"/>
                <w:sz w:val="20"/>
                <w:szCs w:val="20"/>
              </w:rPr>
              <w:t>）</w:t>
            </w:r>
          </w:p>
        </w:tc>
        <w:tc>
          <w:tcPr>
            <w:tcW w:w="4464" w:type="dxa"/>
            <w:gridSpan w:val="4"/>
            <w:tcBorders>
              <w:bottom w:val="nil"/>
              <w:right w:val="double" w:sz="4" w:space="0" w:color="auto"/>
            </w:tcBorders>
          </w:tcPr>
          <w:p w14:paraId="00662FC4" w14:textId="3D6F8675" w:rsidR="00FD712C" w:rsidRPr="007C661A" w:rsidRDefault="0044042A">
            <w:pPr>
              <w:rPr>
                <w:noProof/>
              </w:rPr>
            </w:pPr>
            <w:r w:rsidRPr="007C66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ED97409" wp14:editId="6C4C1286">
                      <wp:simplePos x="0" y="0"/>
                      <wp:positionH relativeFrom="column">
                        <wp:posOffset>1019810</wp:posOffset>
                      </wp:positionH>
                      <wp:positionV relativeFrom="paragraph">
                        <wp:posOffset>71755</wp:posOffset>
                      </wp:positionV>
                      <wp:extent cx="1476375" cy="625475"/>
                      <wp:effectExtent l="13970" t="11430" r="5080" b="10795"/>
                      <wp:wrapNone/>
                      <wp:docPr id="3" name="Rectangle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6375" cy="625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A8840B" w14:textId="3936C881" w:rsidR="00A146EE" w:rsidRDefault="00A146EE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A0965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□①</w:t>
                                  </w:r>
                                  <w:r w:rsidR="002A24A7" w:rsidRPr="00FD6EF2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="002A24A7" w:rsidRPr="00FD6EF2">
                                    <w:rPr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 w:rsidR="00DE145C" w:rsidRPr="00FD6EF2">
                                    <w:rPr>
                                      <w:sz w:val="16"/>
                                      <w:szCs w:val="16"/>
                                    </w:rPr>
                                    <w:t>not</w:t>
                                  </w:r>
                                  <w:r w:rsidR="002A24A7" w:rsidRPr="00FD6EF2">
                                    <w:rPr>
                                      <w:sz w:val="16"/>
                                      <w:szCs w:val="16"/>
                                    </w:rPr>
                                    <w:t xml:space="preserve"> crouch down</w:t>
                                  </w:r>
                                  <w:r w:rsidR="00507179">
                                    <w:rPr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  <w:r w:rsidR="00DE145C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4DE8153" w14:textId="0F4DF5F7" w:rsidR="00A146EE" w:rsidRPr="00DE145C" w:rsidRDefault="00A146EE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9A0965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□②</w:t>
                                  </w:r>
                                  <w:r w:rsidR="002A24A7" w:rsidRPr="00DE145C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="002A24A7" w:rsidRPr="00DE145C">
                                    <w:rPr>
                                      <w:sz w:val="16"/>
                                      <w:szCs w:val="16"/>
                                    </w:rPr>
                                    <w:t>an crouch down.</w:t>
                                  </w:r>
                                  <w:r w:rsidRPr="00DE145C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　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D97409" id="Rectangle 187" o:spid="_x0000_s1026" style="position:absolute;left:0;text-align:left;margin-left:80.3pt;margin-top:5.65pt;width:116.25pt;height:49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" strokecolor="white">
                      <v:textbox inset="5.85pt,.7pt,5.85pt,.7pt">
                        <w:txbxContent>
                          <w:p w14:paraId="5DA8840B" w14:textId="3936C881" w:rsidR="00A146EE" w:rsidRDefault="00A146E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A0965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□①</w:t>
                            </w:r>
                            <w:r w:rsidR="002A24A7" w:rsidRPr="00FD6EF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C</w:t>
                            </w:r>
                            <w:r w:rsidR="002A24A7" w:rsidRPr="00FD6EF2">
                              <w:rPr>
                                <w:sz w:val="16"/>
                                <w:szCs w:val="16"/>
                              </w:rPr>
                              <w:t>an</w:t>
                            </w:r>
                            <w:r w:rsidR="00DE145C" w:rsidRPr="00FD6EF2">
                              <w:rPr>
                                <w:sz w:val="16"/>
                                <w:szCs w:val="16"/>
                              </w:rPr>
                              <w:t>not</w:t>
                            </w:r>
                            <w:r w:rsidR="002A24A7" w:rsidRPr="00FD6EF2">
                              <w:rPr>
                                <w:sz w:val="16"/>
                                <w:szCs w:val="16"/>
                              </w:rPr>
                              <w:t xml:space="preserve"> crouch down</w:t>
                            </w:r>
                            <w:r w:rsidR="0050717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DE145C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4DE8153" w14:textId="0F4DF5F7" w:rsidR="00A146EE" w:rsidRPr="00DE145C" w:rsidRDefault="00A146E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9A0965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□②</w:t>
                            </w:r>
                            <w:r w:rsidR="002A24A7" w:rsidRPr="00DE145C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C</w:t>
                            </w:r>
                            <w:r w:rsidR="002A24A7" w:rsidRPr="00DE145C">
                              <w:rPr>
                                <w:sz w:val="16"/>
                                <w:szCs w:val="16"/>
                              </w:rPr>
                              <w:t>an crouch down.</w:t>
                            </w:r>
                            <w:r w:rsidRPr="00DE145C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　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C661A">
              <w:rPr>
                <w:noProof/>
              </w:rPr>
              <w:drawing>
                <wp:anchor distT="0" distB="0" distL="114300" distR="114300" simplePos="0" relativeHeight="251654656" behindDoc="0" locked="0" layoutInCell="1" allowOverlap="1" wp14:anchorId="374549D9" wp14:editId="5F9AAE22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29845</wp:posOffset>
                  </wp:positionV>
                  <wp:extent cx="757555" cy="667385"/>
                  <wp:effectExtent l="0" t="0" r="0" b="0"/>
                  <wp:wrapNone/>
                  <wp:docPr id="158" name="コンテンツ プレースホルダー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コンテンツ プレースホルダー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555" cy="667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5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43339D" w14:textId="68EAC5A8" w:rsidR="00FD712C" w:rsidRPr="007C661A" w:rsidRDefault="001F513E" w:rsidP="00FB0F4F">
            <w:pPr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4226F8" w:rsidRPr="007C661A">
              <w:rPr>
                <w:szCs w:val="21"/>
              </w:rPr>
              <w:t>Follow-up</w:t>
            </w:r>
            <w:r w:rsidR="004226F8" w:rsidRPr="007C661A">
              <w:rPr>
                <w:rFonts w:hint="eastAsia"/>
                <w:szCs w:val="21"/>
              </w:rPr>
              <w:t>・</w:t>
            </w:r>
            <w:r w:rsidR="004226F8" w:rsidRPr="007C661A">
              <w:rPr>
                <w:rFonts w:hint="eastAsia"/>
                <w:szCs w:val="21"/>
              </w:rPr>
              <w:t>B</w:t>
            </w:r>
            <w:r w:rsidR="004226F8" w:rsidRPr="007C661A">
              <w:rPr>
                <w:szCs w:val="21"/>
              </w:rPr>
              <w:t>rief advice</w:t>
            </w:r>
            <w:r w:rsidRPr="007C661A">
              <w:rPr>
                <w:rFonts w:hint="eastAsia"/>
                <w:szCs w:val="21"/>
              </w:rPr>
              <w:t>＊</w:t>
            </w:r>
          </w:p>
          <w:p w14:paraId="0C1FFDD5" w14:textId="77777777" w:rsidR="00FB0F4F" w:rsidRPr="007C661A" w:rsidRDefault="00FB0F4F" w:rsidP="00FB0F4F">
            <w:pPr>
              <w:rPr>
                <w:szCs w:val="21"/>
              </w:rPr>
            </w:pPr>
          </w:p>
          <w:p w14:paraId="4259968A" w14:textId="2A195F3F" w:rsidR="001F513E" w:rsidRPr="007C661A" w:rsidRDefault="001F513E" w:rsidP="007831D9">
            <w:pPr>
              <w:jc w:val="left"/>
              <w:rPr>
                <w:szCs w:val="21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4226F8" w:rsidRPr="007C661A">
              <w:rPr>
                <w:szCs w:val="21"/>
              </w:rPr>
              <w:t xml:space="preserve">Orthopedic examination </w:t>
            </w:r>
            <w:r w:rsidR="004226F8" w:rsidRPr="007C661A">
              <w:rPr>
                <w:szCs w:val="21"/>
              </w:rPr>
              <w:lastRenderedPageBreak/>
              <w:t>required</w:t>
            </w:r>
          </w:p>
        </w:tc>
      </w:tr>
      <w:tr w:rsidR="005C0A75" w:rsidRPr="007C661A" w14:paraId="65C9083D" w14:textId="77777777" w:rsidTr="00B87E7A">
        <w:trPr>
          <w:trHeight w:val="1760"/>
        </w:trPr>
        <w:tc>
          <w:tcPr>
            <w:tcW w:w="3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8BAF965" w14:textId="59327B66" w:rsidR="005C0A75" w:rsidRPr="007C661A" w:rsidRDefault="00DB64AA" w:rsidP="006D28B8">
            <w:pPr>
              <w:spacing w:line="400" w:lineRule="exact"/>
              <w:jc w:val="left"/>
              <w:rPr>
                <w:sz w:val="20"/>
                <w:szCs w:val="20"/>
              </w:rPr>
            </w:pPr>
            <w:r w:rsidRPr="007C661A">
              <w:rPr>
                <w:rFonts w:hint="eastAsia"/>
                <w:b/>
                <w:sz w:val="24"/>
                <w:szCs w:val="24"/>
              </w:rPr>
              <w:lastRenderedPageBreak/>
              <w:t>S</w:t>
            </w:r>
            <w:r w:rsidRPr="007C661A">
              <w:rPr>
                <w:b/>
                <w:sz w:val="24"/>
                <w:szCs w:val="24"/>
              </w:rPr>
              <w:t>chool Com</w:t>
            </w:r>
            <w:r w:rsidR="00B87E7A" w:rsidRPr="007C661A">
              <w:rPr>
                <w:b/>
                <w:sz w:val="24"/>
                <w:szCs w:val="24"/>
              </w:rPr>
              <w:t>m</w:t>
            </w:r>
            <w:r w:rsidRPr="007C661A">
              <w:rPr>
                <w:b/>
                <w:sz w:val="24"/>
                <w:szCs w:val="24"/>
              </w:rPr>
              <w:t>ent</w:t>
            </w:r>
            <w:r w:rsidR="00B87E7A" w:rsidRPr="007C661A">
              <w:rPr>
                <w:b/>
                <w:sz w:val="24"/>
                <w:szCs w:val="24"/>
              </w:rPr>
              <w:t>s</w:t>
            </w:r>
            <w:r w:rsidR="007D6E2E" w:rsidRPr="007C661A">
              <w:rPr>
                <w:rFonts w:hint="eastAsia"/>
                <w:b/>
                <w:sz w:val="24"/>
                <w:szCs w:val="24"/>
              </w:rPr>
              <w:t xml:space="preserve">　</w:t>
            </w:r>
            <w:r w:rsidR="007D6E2E" w:rsidRPr="007C661A">
              <w:rPr>
                <w:rFonts w:hint="eastAsia"/>
                <w:sz w:val="20"/>
                <w:szCs w:val="20"/>
              </w:rPr>
              <w:t>(</w:t>
            </w:r>
            <w:r w:rsidRPr="007C661A">
              <w:rPr>
                <w:rFonts w:hint="eastAsia"/>
                <w:sz w:val="20"/>
                <w:szCs w:val="20"/>
              </w:rPr>
              <w:t>N</w:t>
            </w:r>
            <w:r w:rsidRPr="007C661A">
              <w:rPr>
                <w:sz w:val="20"/>
                <w:szCs w:val="20"/>
              </w:rPr>
              <w:t>urs</w:t>
            </w:r>
            <w:r w:rsidR="007831D9" w:rsidRPr="007C661A">
              <w:rPr>
                <w:sz w:val="20"/>
                <w:szCs w:val="20"/>
              </w:rPr>
              <w:t>e,</w:t>
            </w:r>
            <w:r w:rsidRPr="007C661A">
              <w:rPr>
                <w:sz w:val="20"/>
                <w:szCs w:val="20"/>
              </w:rPr>
              <w:t xml:space="preserve"> teacher, etc.</w:t>
            </w:r>
            <w:r w:rsidR="007D6E2E" w:rsidRPr="007C661A">
              <w:rPr>
                <w:rFonts w:hint="eastAsia"/>
                <w:sz w:val="20"/>
                <w:szCs w:val="20"/>
              </w:rPr>
              <w:t>)</w:t>
            </w:r>
          </w:p>
          <w:p w14:paraId="551A50D1" w14:textId="66480E31" w:rsidR="005C0A75" w:rsidRPr="007C661A" w:rsidRDefault="00B87E7A" w:rsidP="00B87E7A">
            <w:pPr>
              <w:spacing w:line="400" w:lineRule="exact"/>
              <w:jc w:val="left"/>
              <w:rPr>
                <w:sz w:val="20"/>
                <w:szCs w:val="20"/>
              </w:rPr>
            </w:pPr>
            <w:r w:rsidRPr="007C661A">
              <w:rPr>
                <w:sz w:val="20"/>
                <w:szCs w:val="20"/>
              </w:rPr>
              <w:t xml:space="preserve">Comment </w:t>
            </w:r>
            <w:r w:rsidR="003368A6" w:rsidRPr="007C661A">
              <w:rPr>
                <w:sz w:val="20"/>
                <w:szCs w:val="20"/>
              </w:rPr>
              <w:t xml:space="preserve">about condition </w:t>
            </w:r>
            <w:r w:rsidRPr="007C661A">
              <w:rPr>
                <w:rFonts w:hint="eastAsia"/>
                <w:sz w:val="20"/>
                <w:szCs w:val="20"/>
              </w:rPr>
              <w:t>i</w:t>
            </w:r>
            <w:r w:rsidRPr="007C661A">
              <w:rPr>
                <w:sz w:val="20"/>
                <w:szCs w:val="20"/>
              </w:rPr>
              <w:t xml:space="preserve">n school or athletic activities, if </w:t>
            </w:r>
            <w:bookmarkStart w:id="0" w:name="_GoBack"/>
            <w:r w:rsidRPr="007C661A">
              <w:rPr>
                <w:sz w:val="20"/>
                <w:szCs w:val="20"/>
              </w:rPr>
              <w:t>any</w:t>
            </w:r>
            <w:bookmarkEnd w:id="0"/>
            <w:r w:rsidRPr="007C661A">
              <w:rPr>
                <w:sz w:val="20"/>
                <w:szCs w:val="20"/>
              </w:rPr>
              <w:t>.</w:t>
            </w:r>
          </w:p>
          <w:p w14:paraId="2AF08213" w14:textId="4FEC79B3" w:rsidR="00C673F2" w:rsidRPr="007C661A" w:rsidRDefault="00C673F2" w:rsidP="00B87E7A">
            <w:pPr>
              <w:spacing w:line="400" w:lineRule="exact"/>
              <w:jc w:val="left"/>
              <w:rPr>
                <w:sz w:val="20"/>
                <w:szCs w:val="20"/>
              </w:rPr>
            </w:pPr>
            <w:r w:rsidRPr="007C661A"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82ED5BB" wp14:editId="4A6B798C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64068</wp:posOffset>
                      </wp:positionV>
                      <wp:extent cx="2165350" cy="587375"/>
                      <wp:effectExtent l="635" t="1270" r="0" b="1905"/>
                      <wp:wrapNone/>
                      <wp:docPr id="2" name="Text Box 1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65350" cy="58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82EF238" w14:textId="77777777" w:rsidR="00A966DF" w:rsidRDefault="00AE5F48">
                                  <w:pPr>
                                    <w:rPr>
                                      <w:u w:val="dotted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u w:val="dotted"/>
                                    </w:rPr>
                                    <w:t xml:space="preserve">　　　　　　　　　　　　　　　　</w:t>
                                  </w:r>
                                </w:p>
                                <w:p w14:paraId="2C0F1348" w14:textId="77777777" w:rsidR="00AE5F48" w:rsidRDefault="00AE5F48">
                                  <w:pPr>
                                    <w:rPr>
                                      <w:u w:val="dotted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u w:val="dotted"/>
                                    </w:rPr>
                                    <w:t xml:space="preserve">　　　　　　　　　　　　　　　　</w:t>
                                  </w:r>
                                </w:p>
                                <w:p w14:paraId="596368D4" w14:textId="77777777" w:rsidR="00AE5F48" w:rsidRDefault="00AE5F48">
                                  <w:pPr>
                                    <w:rPr>
                                      <w:u w:val="dotted"/>
                                    </w:rPr>
                                  </w:pPr>
                                </w:p>
                                <w:p w14:paraId="55B96548" w14:textId="77777777" w:rsidR="00AE5F48" w:rsidRPr="00AE5F48" w:rsidRDefault="00AE5F48">
                                  <w:pPr>
                                    <w:rPr>
                                      <w:u w:val="dotted"/>
                                    </w:rPr>
                                  </w:pPr>
                                </w:p>
                                <w:p w14:paraId="446F53F2" w14:textId="77777777" w:rsidR="00A966DF" w:rsidRPr="00AE5F48" w:rsidRDefault="00A966DF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2ED5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4" o:spid="_x0000_s1027" type="#_x0000_t202" style="position:absolute;margin-left:.75pt;margin-top:5.05pt;width:170.5pt;height:46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" stroked="f">
                      <v:textbox inset="5.85pt,.7pt,5.85pt,.7pt">
                        <w:txbxContent>
                          <w:p w14:paraId="282EF238" w14:textId="77777777" w:rsidR="00A966DF" w:rsidRDefault="00AE5F48">
                            <w:pPr>
                              <w:rPr>
                                <w:u w:val="dotted"/>
                              </w:rPr>
                            </w:pPr>
                            <w:r>
                              <w:rPr>
                                <w:rFonts w:hint="eastAsia"/>
                                <w:u w:val="dotted"/>
                              </w:rPr>
                              <w:t xml:space="preserve">　　　　　　　　　　　　　　　　</w:t>
                            </w:r>
                          </w:p>
                          <w:p w14:paraId="2C0F1348" w14:textId="77777777" w:rsidR="00AE5F48" w:rsidRDefault="00AE5F48">
                            <w:pPr>
                              <w:rPr>
                                <w:u w:val="dotted"/>
                              </w:rPr>
                            </w:pPr>
                            <w:r>
                              <w:rPr>
                                <w:rFonts w:hint="eastAsia"/>
                                <w:u w:val="dotted"/>
                              </w:rPr>
                              <w:t xml:space="preserve">　　　　　　　　　　　　　　　　</w:t>
                            </w:r>
                          </w:p>
                          <w:p w14:paraId="596368D4" w14:textId="77777777" w:rsidR="00AE5F48" w:rsidRDefault="00AE5F48">
                            <w:pPr>
                              <w:rPr>
                                <w:u w:val="dotted"/>
                              </w:rPr>
                            </w:pPr>
                          </w:p>
                          <w:p w14:paraId="55B96548" w14:textId="77777777" w:rsidR="00AE5F48" w:rsidRPr="00AE5F48" w:rsidRDefault="00AE5F48">
                            <w:pPr>
                              <w:rPr>
                                <w:u w:val="dotted"/>
                              </w:rPr>
                            </w:pPr>
                          </w:p>
                          <w:p w14:paraId="446F53F2" w14:textId="77777777" w:rsidR="00A966DF" w:rsidRPr="00AE5F48" w:rsidRDefault="00A966DF"/>
                        </w:txbxContent>
                      </v:textbox>
                    </v:shape>
                  </w:pict>
                </mc:Fallback>
              </mc:AlternateContent>
            </w:r>
          </w:p>
          <w:p w14:paraId="6D9B40B5" w14:textId="6FFCCA5E" w:rsidR="005C0A75" w:rsidRPr="007C661A" w:rsidRDefault="005C0A75" w:rsidP="00FD712C">
            <w:pPr>
              <w:rPr>
                <w:szCs w:val="21"/>
              </w:rPr>
            </w:pPr>
          </w:p>
          <w:p w14:paraId="780E5756" w14:textId="16C41618" w:rsidR="005C0A75" w:rsidRPr="007C661A" w:rsidRDefault="005C0A75" w:rsidP="00FD712C">
            <w:pPr>
              <w:rPr>
                <w:sz w:val="20"/>
                <w:szCs w:val="20"/>
              </w:rPr>
            </w:pPr>
          </w:p>
        </w:tc>
        <w:tc>
          <w:tcPr>
            <w:tcW w:w="7144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397A8C" w14:textId="29C29C4A" w:rsidR="005C0A75" w:rsidRPr="007C661A" w:rsidRDefault="002A24A7" w:rsidP="002A24A7">
            <w:pPr>
              <w:spacing w:line="400" w:lineRule="exact"/>
              <w:ind w:left="37"/>
              <w:jc w:val="left"/>
              <w:rPr>
                <w:b/>
                <w:sz w:val="32"/>
                <w:szCs w:val="32"/>
                <w:shd w:val="pct15" w:color="auto" w:fill="FFFFFF"/>
              </w:rPr>
            </w:pPr>
            <w:r w:rsidRPr="007C661A">
              <w:rPr>
                <w:rFonts w:hint="eastAsia"/>
                <w:b/>
                <w:sz w:val="32"/>
                <w:szCs w:val="32"/>
                <w:shd w:val="pct15" w:color="auto" w:fill="FFFFFF"/>
              </w:rPr>
              <w:t>J</w:t>
            </w:r>
            <w:r w:rsidRPr="007C661A">
              <w:rPr>
                <w:b/>
                <w:sz w:val="32"/>
                <w:szCs w:val="32"/>
                <w:shd w:val="pct15" w:color="auto" w:fill="FFFFFF"/>
              </w:rPr>
              <w:t>udgement</w:t>
            </w:r>
            <w:r w:rsidR="005C0A75" w:rsidRPr="007C661A">
              <w:rPr>
                <w:rFonts w:hint="eastAsia"/>
                <w:b/>
                <w:sz w:val="28"/>
                <w:szCs w:val="28"/>
              </w:rPr>
              <w:t xml:space="preserve">　　　</w:t>
            </w:r>
            <w:r w:rsidR="00B87E7A" w:rsidRPr="007C661A">
              <w:rPr>
                <w:rFonts w:hint="eastAsia"/>
                <w:b/>
                <w:sz w:val="24"/>
                <w:szCs w:val="24"/>
                <w:u w:val="single"/>
              </w:rPr>
              <w:t>N</w:t>
            </w:r>
            <w:r w:rsidR="00B87E7A" w:rsidRPr="007C661A">
              <w:rPr>
                <w:b/>
                <w:sz w:val="24"/>
                <w:szCs w:val="24"/>
                <w:u w:val="single"/>
              </w:rPr>
              <w:t>ame of School Physician</w:t>
            </w:r>
            <w:r w:rsidR="005C0A75" w:rsidRPr="007C661A">
              <w:rPr>
                <w:rFonts w:hint="eastAsia"/>
                <w:b/>
                <w:sz w:val="24"/>
                <w:szCs w:val="24"/>
                <w:u w:val="single"/>
              </w:rPr>
              <w:t xml:space="preserve">　　　　　　　　　　　</w:t>
            </w:r>
            <w:r w:rsidR="005C0A75" w:rsidRPr="007C661A">
              <w:rPr>
                <w:rFonts w:hint="eastAsia"/>
                <w:b/>
                <w:sz w:val="28"/>
                <w:szCs w:val="28"/>
                <w:u w:val="single"/>
              </w:rPr>
              <w:t xml:space="preserve">　　　</w:t>
            </w:r>
          </w:p>
          <w:p w14:paraId="0D1F33E4" w14:textId="6A3B33D6" w:rsidR="005C0A75" w:rsidRPr="007C661A" w:rsidRDefault="005C0A75" w:rsidP="005C0A75">
            <w:pPr>
              <w:ind w:left="309"/>
              <w:rPr>
                <w:sz w:val="18"/>
                <w:szCs w:val="18"/>
              </w:rPr>
            </w:pPr>
            <w:r w:rsidRPr="007C661A">
              <w:rPr>
                <w:rFonts w:hint="eastAsia"/>
                <w:szCs w:val="21"/>
              </w:rPr>
              <w:t>□①</w:t>
            </w:r>
            <w:r w:rsidR="00B87E7A" w:rsidRPr="007C661A">
              <w:rPr>
                <w:szCs w:val="21"/>
              </w:rPr>
              <w:t>Follow-up</w:t>
            </w:r>
            <w:r w:rsidR="00B87E7A" w:rsidRPr="007C661A">
              <w:rPr>
                <w:rFonts w:hint="eastAsia"/>
                <w:szCs w:val="21"/>
              </w:rPr>
              <w:t>・</w:t>
            </w:r>
            <w:r w:rsidR="00B87E7A" w:rsidRPr="007C661A">
              <w:rPr>
                <w:rFonts w:hint="eastAsia"/>
                <w:szCs w:val="21"/>
              </w:rPr>
              <w:t>B</w:t>
            </w:r>
            <w:r w:rsidR="00B87E7A" w:rsidRPr="007C661A">
              <w:rPr>
                <w:szCs w:val="21"/>
              </w:rPr>
              <w:t>rief advice</w:t>
            </w:r>
            <w:r w:rsidRPr="007C661A">
              <w:rPr>
                <w:rFonts w:hint="eastAsia"/>
                <w:szCs w:val="21"/>
              </w:rPr>
              <w:t>＊</w:t>
            </w:r>
            <w:r w:rsidRPr="007C661A">
              <w:rPr>
                <w:rFonts w:hint="eastAsia"/>
                <w:sz w:val="18"/>
                <w:szCs w:val="18"/>
              </w:rPr>
              <w:t>（＊</w:t>
            </w:r>
            <w:r w:rsidR="00B87E7A" w:rsidRPr="007C661A">
              <w:rPr>
                <w:sz w:val="18"/>
                <w:szCs w:val="18"/>
              </w:rPr>
              <w:t xml:space="preserve">Refer website of </w:t>
            </w:r>
            <w:r w:rsidR="00D52547" w:rsidRPr="007C661A">
              <w:rPr>
                <w:sz w:val="18"/>
                <w:szCs w:val="18"/>
              </w:rPr>
              <w:t>“</w:t>
            </w:r>
            <w:r w:rsidR="00B87E7A" w:rsidRPr="007C661A">
              <w:rPr>
                <w:sz w:val="18"/>
                <w:szCs w:val="18"/>
              </w:rPr>
              <w:t>Musculoskeletal Counseling for parent-and</w:t>
            </w:r>
            <w:r w:rsidR="00BA73B4" w:rsidRPr="007C661A">
              <w:rPr>
                <w:sz w:val="18"/>
                <w:szCs w:val="18"/>
              </w:rPr>
              <w:t>-</w:t>
            </w:r>
            <w:r w:rsidR="00B87E7A" w:rsidRPr="007C661A">
              <w:rPr>
                <w:sz w:val="18"/>
                <w:szCs w:val="18"/>
              </w:rPr>
              <w:t>child</w:t>
            </w:r>
            <w:r w:rsidR="00D52547" w:rsidRPr="007C661A">
              <w:rPr>
                <w:sz w:val="18"/>
                <w:szCs w:val="18"/>
              </w:rPr>
              <w:t>”</w:t>
            </w:r>
            <w:r w:rsidRPr="007C661A">
              <w:rPr>
                <w:rFonts w:hint="eastAsia"/>
                <w:sz w:val="18"/>
                <w:szCs w:val="18"/>
              </w:rPr>
              <w:t>）</w:t>
            </w:r>
          </w:p>
          <w:p w14:paraId="51D1E32C" w14:textId="73431FD4" w:rsidR="005C0A75" w:rsidRPr="007C661A" w:rsidRDefault="005C0A75" w:rsidP="002A24A7">
            <w:pPr>
              <w:ind w:left="309"/>
              <w:rPr>
                <w:sz w:val="20"/>
                <w:szCs w:val="20"/>
              </w:rPr>
            </w:pPr>
            <w:r w:rsidRPr="007C661A">
              <w:rPr>
                <w:rFonts w:hint="eastAsia"/>
                <w:szCs w:val="21"/>
              </w:rPr>
              <w:t>□②</w:t>
            </w:r>
            <w:r w:rsidR="00B87E7A" w:rsidRPr="007C661A">
              <w:rPr>
                <w:szCs w:val="21"/>
              </w:rPr>
              <w:t>Orthopedic examinatio</w:t>
            </w:r>
            <w:r w:rsidR="00D52547" w:rsidRPr="007C661A">
              <w:rPr>
                <w:szCs w:val="21"/>
              </w:rPr>
              <w:t>n</w:t>
            </w:r>
          </w:p>
          <w:p w14:paraId="7C04F8C8" w14:textId="6660B25E" w:rsidR="005C0A75" w:rsidRPr="007C661A" w:rsidRDefault="00C673F2" w:rsidP="005C0A75">
            <w:pPr>
              <w:rPr>
                <w:sz w:val="20"/>
                <w:szCs w:val="20"/>
              </w:rPr>
            </w:pPr>
            <w:r w:rsidRPr="007C661A"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7CA6736" wp14:editId="73E319AE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231099</wp:posOffset>
                      </wp:positionV>
                      <wp:extent cx="4399915" cy="482600"/>
                      <wp:effectExtent l="10160" t="11430" r="9525" b="10795"/>
                      <wp:wrapNone/>
                      <wp:docPr id="1" name="Rectangle 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99915" cy="482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65C19F" w14:textId="59B63883" w:rsidR="005C0A75" w:rsidRPr="00BC6814" w:rsidRDefault="002A24A7" w:rsidP="001F513E">
                                  <w:pPr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  <w:lang w:eastAsia="zh-TW"/>
                                    </w:rPr>
                                    <w:t>N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  <w:t>ote</w:t>
                                  </w:r>
                                  <w:r w:rsidR="005C0A75" w:rsidRPr="009A0965">
                                    <w:rPr>
                                      <w:rFonts w:hint="eastAsia"/>
                                      <w:sz w:val="20"/>
                                      <w:szCs w:val="20"/>
                                      <w:lang w:eastAsia="zh-TW"/>
                                    </w:rPr>
                                    <w:t>（</w:t>
                                  </w: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y School Physician</w:t>
                                  </w:r>
                                  <w:r w:rsidR="005C0A75" w:rsidRPr="009A0965">
                                    <w:rPr>
                                      <w:rFonts w:hint="eastAsia"/>
                                      <w:sz w:val="20"/>
                                      <w:szCs w:val="20"/>
                                      <w:lang w:eastAsia="zh-TW"/>
                                    </w:rPr>
                                    <w:t>）</w:t>
                                  </w:r>
                                </w:p>
                                <w:tbl>
                                  <w:tblPr>
                                    <w:tblW w:w="0" w:type="auto"/>
                                    <w:tblInd w:w="274" w:type="dxa"/>
                                    <w:tblBorders>
                                      <w:top w:val="dashed" w:sz="4" w:space="0" w:color="auto"/>
                                    </w:tblBorders>
                                    <w:tblCellMar>
                                      <w:left w:w="99" w:type="dxa"/>
                                      <w:right w:w="99" w:type="dxa"/>
                                    </w:tblCellMar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5190"/>
                                    <w:gridCol w:w="705"/>
                                    <w:gridCol w:w="300"/>
                                  </w:tblGrid>
                                  <w:tr w:rsidR="005C0A75" w14:paraId="75026495" w14:textId="77777777" w:rsidTr="007D6705">
                                    <w:trPr>
                                      <w:trHeight w:val="330"/>
                                    </w:trPr>
                                    <w:tc>
                                      <w:tcPr>
                                        <w:tcW w:w="6195" w:type="dxa"/>
                                        <w:gridSpan w:val="3"/>
                                        <w:tcBorders>
                                          <w:bottom w:val="dashed" w:sz="4" w:space="0" w:color="auto"/>
                                        </w:tcBorders>
                                      </w:tcPr>
                                      <w:p w14:paraId="7AC1B9D0" w14:textId="77777777" w:rsidR="005C0A75" w:rsidRDefault="005C0A75" w:rsidP="007D6705">
                                        <w:pPr>
                                          <w:jc w:val="left"/>
                                          <w:rPr>
                                            <w:sz w:val="20"/>
                                            <w:szCs w:val="20"/>
                                            <w:lang w:eastAsia="zh-TW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C0A75" w14:paraId="746C1300" w14:textId="77777777" w:rsidTr="007D6705">
                                    <w:trPr>
                                      <w:trHeight w:val="15"/>
                                    </w:trPr>
                                    <w:tc>
                                      <w:tcPr>
                                        <w:tcW w:w="6195" w:type="dxa"/>
                                        <w:gridSpan w:val="3"/>
                                        <w:tcBorders>
                                          <w:top w:val="dashed" w:sz="4" w:space="0" w:color="auto"/>
                                        </w:tcBorders>
                                      </w:tcPr>
                                      <w:p w14:paraId="77D9AA6D" w14:textId="77777777" w:rsidR="005C0A75" w:rsidRDefault="005C0A75" w:rsidP="007D6705">
                                        <w:pPr>
                                          <w:jc w:val="left"/>
                                          <w:rPr>
                                            <w:sz w:val="20"/>
                                            <w:szCs w:val="20"/>
                                            <w:lang w:eastAsia="zh-TW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C0A75" w14:paraId="3DA0FCC6" w14:textId="77777777" w:rsidTr="007D6705">
                                    <w:tblPrEx>
                                      <w:tblBorders>
                                        <w:top w:val="dashSmallGap" w:sz="4" w:space="0" w:color="auto"/>
                                      </w:tblBorders>
                                    </w:tblPrEx>
                                    <w:trPr>
                                      <w:gridAfter w:val="1"/>
                                      <w:wAfter w:w="300" w:type="dxa"/>
                                      <w:trHeight w:val="300"/>
                                    </w:trPr>
                                    <w:tc>
                                      <w:tcPr>
                                        <w:tcW w:w="5895" w:type="dxa"/>
                                        <w:gridSpan w:val="2"/>
                                        <w:tcBorders>
                                          <w:top w:val="dashed" w:sz="4" w:space="0" w:color="auto"/>
                                          <w:bottom w:val="dashSmallGap" w:sz="4" w:space="0" w:color="auto"/>
                                        </w:tcBorders>
                                      </w:tcPr>
                                      <w:p w14:paraId="7121ED7E" w14:textId="77777777" w:rsidR="005C0A75" w:rsidRDefault="005C0A75" w:rsidP="007D6705">
                                        <w:pPr>
                                          <w:jc w:val="left"/>
                                          <w:rPr>
                                            <w:sz w:val="20"/>
                                            <w:szCs w:val="20"/>
                                            <w:lang w:eastAsia="zh-TW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C0A75" w14:paraId="0BA6FA6A" w14:textId="77777777" w:rsidTr="007D6705">
                                    <w:tblPrEx>
                                      <w:tblBorders>
                                        <w:top w:val="dashSmallGap" w:sz="4" w:space="0" w:color="auto"/>
                                      </w:tblBorders>
                                    </w:tblPrEx>
                                    <w:trPr>
                                      <w:gridAfter w:val="1"/>
                                      <w:wAfter w:w="300" w:type="dxa"/>
                                      <w:trHeight w:val="45"/>
                                    </w:trPr>
                                    <w:tc>
                                      <w:tcPr>
                                        <w:tcW w:w="5895" w:type="dxa"/>
                                        <w:gridSpan w:val="2"/>
                                        <w:tcBorders>
                                          <w:top w:val="dashSmallGap" w:sz="4" w:space="0" w:color="auto"/>
                                        </w:tcBorders>
                                      </w:tcPr>
                                      <w:p w14:paraId="640E1776" w14:textId="77777777" w:rsidR="005C0A75" w:rsidRDefault="005C0A75" w:rsidP="007D6705">
                                        <w:pPr>
                                          <w:jc w:val="left"/>
                                          <w:rPr>
                                            <w:sz w:val="20"/>
                                            <w:szCs w:val="20"/>
                                            <w:lang w:eastAsia="zh-TW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5C0A75" w14:paraId="245C4BDC" w14:textId="77777777" w:rsidTr="007D6705">
                                    <w:tblPrEx>
                                      <w:tblBorders>
                                        <w:top w:val="dashSmallGap" w:sz="4" w:space="0" w:color="auto"/>
                                      </w:tblBorders>
                                    </w:tblPrEx>
                                    <w:trPr>
                                      <w:gridAfter w:val="2"/>
                                      <w:wAfter w:w="1005" w:type="dxa"/>
                                      <w:trHeight w:val="100"/>
                                    </w:trPr>
                                    <w:tc>
                                      <w:tcPr>
                                        <w:tcW w:w="5190" w:type="dxa"/>
                                      </w:tcPr>
                                      <w:p w14:paraId="1FE1613E" w14:textId="77777777" w:rsidR="005C0A75" w:rsidRDefault="005C0A75" w:rsidP="007D6705">
                                        <w:pPr>
                                          <w:jc w:val="left"/>
                                          <w:rPr>
                                            <w:sz w:val="20"/>
                                            <w:szCs w:val="20"/>
                                            <w:lang w:eastAsia="zh-TW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03D70394" w14:textId="77777777" w:rsidR="005C0A75" w:rsidRDefault="005C0A75" w:rsidP="001F513E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  <w:p w14:paraId="6AB0F145" w14:textId="77777777" w:rsidR="005C0A75" w:rsidRDefault="005C0A75">
                                  <w:pPr>
                                    <w:rPr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CA6736" id="Rectangle 192" o:spid="_x0000_s1028" style="position:absolute;left:0;text-align:left;margin-left:.7pt;margin-top:18.2pt;width:346.45pt;height:3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">
                      <v:textbox inset="5.85pt,.7pt,5.85pt,.7pt">
                        <w:txbxContent>
                          <w:p w14:paraId="2065C19F" w14:textId="59B63883" w:rsidR="005C0A75" w:rsidRPr="00BC6814" w:rsidRDefault="002A24A7" w:rsidP="001F513E">
                            <w:pPr>
                              <w:rPr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  <w:lang w:eastAsia="zh-TW"/>
                              </w:rPr>
                              <w:t>N</w:t>
                            </w:r>
                            <w:r>
                              <w:rPr>
                                <w:sz w:val="20"/>
                                <w:szCs w:val="20"/>
                                <w:lang w:eastAsia="zh-TW"/>
                              </w:rPr>
                              <w:t>ote</w:t>
                            </w:r>
                            <w:r w:rsidR="005C0A75" w:rsidRPr="009A0965">
                              <w:rPr>
                                <w:rFonts w:hint="eastAsia"/>
                                <w:sz w:val="20"/>
                                <w:szCs w:val="20"/>
                                <w:lang w:eastAsia="zh-TW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y School Physician</w:t>
                            </w:r>
                            <w:r w:rsidR="005C0A75" w:rsidRPr="009A0965">
                              <w:rPr>
                                <w:rFonts w:hint="eastAsia"/>
                                <w:sz w:val="20"/>
                                <w:szCs w:val="20"/>
                                <w:lang w:eastAsia="zh-TW"/>
                              </w:rPr>
                              <w:t>）</w:t>
                            </w:r>
                          </w:p>
                          <w:tbl>
                            <w:tblPr>
                              <w:tblW w:w="0" w:type="auto"/>
                              <w:tblInd w:w="274" w:type="dxa"/>
                              <w:tblBorders>
                                <w:top w:val="dashed" w:sz="4" w:space="0" w:color="auto"/>
                              </w:tblBorders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5190"/>
                              <w:gridCol w:w="705"/>
                              <w:gridCol w:w="300"/>
                            </w:tblGrid>
                            <w:tr w:rsidR="005C0A75" w14:paraId="75026495" w14:textId="77777777" w:rsidTr="007D6705">
                              <w:trPr>
                                <w:trHeight w:val="330"/>
                              </w:trPr>
                              <w:tc>
                                <w:tcPr>
                                  <w:tcW w:w="6195" w:type="dxa"/>
                                  <w:gridSpan w:val="3"/>
                                  <w:tcBorders>
                                    <w:bottom w:val="dashed" w:sz="4" w:space="0" w:color="auto"/>
                                  </w:tcBorders>
                                </w:tcPr>
                                <w:p w14:paraId="7AC1B9D0" w14:textId="77777777" w:rsidR="005C0A75" w:rsidRDefault="005C0A75" w:rsidP="007D6705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5C0A75" w14:paraId="746C1300" w14:textId="77777777" w:rsidTr="007D6705">
                              <w:trPr>
                                <w:trHeight w:val="15"/>
                              </w:trPr>
                              <w:tc>
                                <w:tcPr>
                                  <w:tcW w:w="6195" w:type="dxa"/>
                                  <w:gridSpan w:val="3"/>
                                  <w:tcBorders>
                                    <w:top w:val="dashed" w:sz="4" w:space="0" w:color="auto"/>
                                  </w:tcBorders>
                                </w:tcPr>
                                <w:p w14:paraId="77D9AA6D" w14:textId="77777777" w:rsidR="005C0A75" w:rsidRDefault="005C0A75" w:rsidP="007D6705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5C0A75" w14:paraId="3DA0FCC6" w14:textId="77777777" w:rsidTr="007D6705">
                              <w:tblPrEx>
                                <w:tblBorders>
                                  <w:top w:val="dashSmallGap" w:sz="4" w:space="0" w:color="auto"/>
                                </w:tblBorders>
                              </w:tblPrEx>
                              <w:trPr>
                                <w:gridAfter w:val="1"/>
                                <w:wAfter w:w="300" w:type="dxa"/>
                                <w:trHeight w:val="300"/>
                              </w:trPr>
                              <w:tc>
                                <w:tcPr>
                                  <w:tcW w:w="5895" w:type="dxa"/>
                                  <w:gridSpan w:val="2"/>
                                  <w:tcBorders>
                                    <w:top w:val="dashed" w:sz="4" w:space="0" w:color="auto"/>
                                    <w:bottom w:val="dashSmallGap" w:sz="4" w:space="0" w:color="auto"/>
                                  </w:tcBorders>
                                </w:tcPr>
                                <w:p w14:paraId="7121ED7E" w14:textId="77777777" w:rsidR="005C0A75" w:rsidRDefault="005C0A75" w:rsidP="007D6705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5C0A75" w14:paraId="0BA6FA6A" w14:textId="77777777" w:rsidTr="007D6705">
                              <w:tblPrEx>
                                <w:tblBorders>
                                  <w:top w:val="dashSmallGap" w:sz="4" w:space="0" w:color="auto"/>
                                </w:tblBorders>
                              </w:tblPrEx>
                              <w:trPr>
                                <w:gridAfter w:val="1"/>
                                <w:wAfter w:w="300" w:type="dxa"/>
                                <w:trHeight w:val="45"/>
                              </w:trPr>
                              <w:tc>
                                <w:tcPr>
                                  <w:tcW w:w="5895" w:type="dxa"/>
                                  <w:gridSpan w:val="2"/>
                                  <w:tcBorders>
                                    <w:top w:val="dashSmallGap" w:sz="4" w:space="0" w:color="auto"/>
                                  </w:tcBorders>
                                </w:tcPr>
                                <w:p w14:paraId="640E1776" w14:textId="77777777" w:rsidR="005C0A75" w:rsidRDefault="005C0A75" w:rsidP="007D6705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5C0A75" w14:paraId="245C4BDC" w14:textId="77777777" w:rsidTr="007D6705">
                              <w:tblPrEx>
                                <w:tblBorders>
                                  <w:top w:val="dashSmallGap" w:sz="4" w:space="0" w:color="auto"/>
                                </w:tblBorders>
                              </w:tblPrEx>
                              <w:trPr>
                                <w:gridAfter w:val="2"/>
                                <w:wAfter w:w="1005" w:type="dxa"/>
                                <w:trHeight w:val="100"/>
                              </w:trPr>
                              <w:tc>
                                <w:tcPr>
                                  <w:tcW w:w="5190" w:type="dxa"/>
                                </w:tcPr>
                                <w:p w14:paraId="1FE1613E" w14:textId="77777777" w:rsidR="005C0A75" w:rsidRDefault="005C0A75" w:rsidP="007D6705">
                                  <w:pPr>
                                    <w:jc w:val="left"/>
                                    <w:rPr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D70394" w14:textId="77777777" w:rsidR="005C0A75" w:rsidRDefault="005C0A75" w:rsidP="001F513E">
                            <w:pPr>
                              <w:jc w:val="left"/>
                              <w:rPr>
                                <w:sz w:val="20"/>
                                <w:szCs w:val="20"/>
                                <w:lang w:eastAsia="zh-TW"/>
                              </w:rPr>
                            </w:pPr>
                          </w:p>
                          <w:p w14:paraId="6AB0F145" w14:textId="77777777" w:rsidR="005C0A75" w:rsidRDefault="005C0A75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6C4E0877" w14:textId="4144A613" w:rsidR="00974FEA" w:rsidRPr="007C661A" w:rsidRDefault="00974FEA" w:rsidP="000C6BFF">
      <w:pPr>
        <w:rPr>
          <w:sz w:val="20"/>
          <w:szCs w:val="20"/>
        </w:rPr>
      </w:pPr>
    </w:p>
    <w:sectPr w:rsidR="00974FEA" w:rsidRPr="007C661A" w:rsidSect="00983A6E">
      <w:pgSz w:w="11906" w:h="16838" w:code="9"/>
      <w:pgMar w:top="238" w:right="720" w:bottom="250" w:left="720" w:header="709" w:footer="70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BC0A0" w14:textId="77777777" w:rsidR="00CC60A2" w:rsidRDefault="00CC60A2" w:rsidP="00595E92">
      <w:r>
        <w:separator/>
      </w:r>
    </w:p>
  </w:endnote>
  <w:endnote w:type="continuationSeparator" w:id="0">
    <w:p w14:paraId="5A343835" w14:textId="77777777" w:rsidR="00CC60A2" w:rsidRDefault="00CC60A2" w:rsidP="00595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6A8AB" w14:textId="77777777" w:rsidR="00CC60A2" w:rsidRDefault="00CC60A2" w:rsidP="00595E92">
      <w:r>
        <w:separator/>
      </w:r>
    </w:p>
  </w:footnote>
  <w:footnote w:type="continuationSeparator" w:id="0">
    <w:p w14:paraId="4DB74E09" w14:textId="77777777" w:rsidR="00CC60A2" w:rsidRDefault="00CC60A2" w:rsidP="00595E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B5CF0"/>
    <w:multiLevelType w:val="hybridMultilevel"/>
    <w:tmpl w:val="65108056"/>
    <w:lvl w:ilvl="0" w:tplc="FDB49AB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03000E7"/>
    <w:multiLevelType w:val="hybridMultilevel"/>
    <w:tmpl w:val="D0004F36"/>
    <w:lvl w:ilvl="0" w:tplc="55CA8F1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" w15:restartNumberingAfterBreak="0">
    <w:nsid w:val="212D6BB1"/>
    <w:multiLevelType w:val="hybridMultilevel"/>
    <w:tmpl w:val="1A8E3ECE"/>
    <w:lvl w:ilvl="0" w:tplc="04090013">
      <w:start w:val="1"/>
      <w:numFmt w:val="upperRoman"/>
      <w:lvlText w:val="%1."/>
      <w:lvlJc w:val="left"/>
      <w:pPr>
        <w:ind w:left="420" w:hanging="420"/>
      </w:pPr>
      <w:rPr>
        <w:rFonts w:hint="default"/>
        <w:strike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B54674B"/>
    <w:multiLevelType w:val="hybridMultilevel"/>
    <w:tmpl w:val="2EE0A052"/>
    <w:lvl w:ilvl="0" w:tplc="8DEC2196">
      <w:start w:val="3"/>
      <w:numFmt w:val="upperRoman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FA3B81"/>
    <w:multiLevelType w:val="hybridMultilevel"/>
    <w:tmpl w:val="A7223F88"/>
    <w:lvl w:ilvl="0" w:tplc="91CCA3FC">
      <w:start w:val="1"/>
      <w:numFmt w:val="decimalFullWidth"/>
      <w:lvlText w:val="%1．"/>
      <w:lvlJc w:val="left"/>
      <w:pPr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5" w15:restartNumberingAfterBreak="0">
    <w:nsid w:val="46432A18"/>
    <w:multiLevelType w:val="hybridMultilevel"/>
    <w:tmpl w:val="E572EB18"/>
    <w:lvl w:ilvl="0" w:tplc="BCD617AE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0767C94"/>
    <w:multiLevelType w:val="hybridMultilevel"/>
    <w:tmpl w:val="77A6A594"/>
    <w:lvl w:ilvl="0" w:tplc="7C44CE28">
      <w:start w:val="1"/>
      <w:numFmt w:val="decimalFullWidth"/>
      <w:lvlText w:val="%1．"/>
      <w:lvlJc w:val="left"/>
      <w:pPr>
        <w:ind w:left="600" w:hanging="6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52A556A"/>
    <w:multiLevelType w:val="multilevel"/>
    <w:tmpl w:val="DF0434FA"/>
    <w:lvl w:ilvl="0">
      <w:start w:val="1"/>
      <w:numFmt w:val="upperRoman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F80496A"/>
    <w:multiLevelType w:val="hybridMultilevel"/>
    <w:tmpl w:val="2C982AD2"/>
    <w:lvl w:ilvl="0" w:tplc="5ED0B9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3165B52"/>
    <w:multiLevelType w:val="hybridMultilevel"/>
    <w:tmpl w:val="8B549D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C7D0BD3"/>
    <w:multiLevelType w:val="hybridMultilevel"/>
    <w:tmpl w:val="88A0E7BE"/>
    <w:lvl w:ilvl="0" w:tplc="8E7244B6">
      <w:start w:val="1"/>
      <w:numFmt w:val="decimalFullWidth"/>
      <w:lvlText w:val="%1．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840"/>
  <w:drawingGridHorizontalSpacing w:val="105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zUxsTQwMTc3MzVQ0lEKTi0uzszPAykwrAUAq38hiywAAAA="/>
  </w:docVars>
  <w:rsids>
    <w:rsidRoot w:val="003351A1"/>
    <w:rsid w:val="00014493"/>
    <w:rsid w:val="000144AA"/>
    <w:rsid w:val="00022F80"/>
    <w:rsid w:val="000235CD"/>
    <w:rsid w:val="00023D05"/>
    <w:rsid w:val="00033132"/>
    <w:rsid w:val="00060CA6"/>
    <w:rsid w:val="00064EF7"/>
    <w:rsid w:val="000660A6"/>
    <w:rsid w:val="00070C72"/>
    <w:rsid w:val="00083773"/>
    <w:rsid w:val="00096C89"/>
    <w:rsid w:val="000975EC"/>
    <w:rsid w:val="000B6AA8"/>
    <w:rsid w:val="000C6BFF"/>
    <w:rsid w:val="000C7B7B"/>
    <w:rsid w:val="000E20B9"/>
    <w:rsid w:val="00100A0C"/>
    <w:rsid w:val="00101307"/>
    <w:rsid w:val="001016C5"/>
    <w:rsid w:val="0011097A"/>
    <w:rsid w:val="00111402"/>
    <w:rsid w:val="001234E8"/>
    <w:rsid w:val="00136851"/>
    <w:rsid w:val="001411E0"/>
    <w:rsid w:val="00142C73"/>
    <w:rsid w:val="001472AA"/>
    <w:rsid w:val="00154474"/>
    <w:rsid w:val="001561FA"/>
    <w:rsid w:val="00163F23"/>
    <w:rsid w:val="00167DCA"/>
    <w:rsid w:val="00171342"/>
    <w:rsid w:val="00171DEE"/>
    <w:rsid w:val="001764F8"/>
    <w:rsid w:val="00180342"/>
    <w:rsid w:val="00183E2E"/>
    <w:rsid w:val="00185D91"/>
    <w:rsid w:val="00191980"/>
    <w:rsid w:val="00192D64"/>
    <w:rsid w:val="001976B8"/>
    <w:rsid w:val="00197964"/>
    <w:rsid w:val="001A1108"/>
    <w:rsid w:val="001A54C0"/>
    <w:rsid w:val="001B01F3"/>
    <w:rsid w:val="001B04D8"/>
    <w:rsid w:val="001C40EA"/>
    <w:rsid w:val="001E099B"/>
    <w:rsid w:val="001E2F4E"/>
    <w:rsid w:val="001E5976"/>
    <w:rsid w:val="001F4177"/>
    <w:rsid w:val="001F513E"/>
    <w:rsid w:val="001F68C3"/>
    <w:rsid w:val="002054C8"/>
    <w:rsid w:val="0021076A"/>
    <w:rsid w:val="00210BF8"/>
    <w:rsid w:val="00213799"/>
    <w:rsid w:val="002150D0"/>
    <w:rsid w:val="0023178A"/>
    <w:rsid w:val="00232A76"/>
    <w:rsid w:val="00237C73"/>
    <w:rsid w:val="00237F16"/>
    <w:rsid w:val="00240CEE"/>
    <w:rsid w:val="0024150B"/>
    <w:rsid w:val="00242F40"/>
    <w:rsid w:val="0025757B"/>
    <w:rsid w:val="00267A53"/>
    <w:rsid w:val="002736EA"/>
    <w:rsid w:val="00275D5F"/>
    <w:rsid w:val="002803D7"/>
    <w:rsid w:val="002820B1"/>
    <w:rsid w:val="00296858"/>
    <w:rsid w:val="002A24A7"/>
    <w:rsid w:val="002B78CA"/>
    <w:rsid w:val="002C3775"/>
    <w:rsid w:val="002D17A6"/>
    <w:rsid w:val="002D4277"/>
    <w:rsid w:val="002E19B8"/>
    <w:rsid w:val="002E2FDE"/>
    <w:rsid w:val="002E5E9E"/>
    <w:rsid w:val="002F65A4"/>
    <w:rsid w:val="00300868"/>
    <w:rsid w:val="00303B04"/>
    <w:rsid w:val="00305CAE"/>
    <w:rsid w:val="0031286A"/>
    <w:rsid w:val="00312BCE"/>
    <w:rsid w:val="00313514"/>
    <w:rsid w:val="0032358E"/>
    <w:rsid w:val="00331F8B"/>
    <w:rsid w:val="003351A1"/>
    <w:rsid w:val="003368A6"/>
    <w:rsid w:val="0034138C"/>
    <w:rsid w:val="00341622"/>
    <w:rsid w:val="00342416"/>
    <w:rsid w:val="0034582D"/>
    <w:rsid w:val="00346093"/>
    <w:rsid w:val="003525BF"/>
    <w:rsid w:val="00353AE6"/>
    <w:rsid w:val="00360B6F"/>
    <w:rsid w:val="00360FE7"/>
    <w:rsid w:val="00362658"/>
    <w:rsid w:val="003631BC"/>
    <w:rsid w:val="00363F5C"/>
    <w:rsid w:val="00374091"/>
    <w:rsid w:val="0037703F"/>
    <w:rsid w:val="00380331"/>
    <w:rsid w:val="00380AA5"/>
    <w:rsid w:val="003829E8"/>
    <w:rsid w:val="00382EB2"/>
    <w:rsid w:val="0038435E"/>
    <w:rsid w:val="00385A8B"/>
    <w:rsid w:val="0039138D"/>
    <w:rsid w:val="003955B9"/>
    <w:rsid w:val="00395FEC"/>
    <w:rsid w:val="003A30C9"/>
    <w:rsid w:val="003A44CF"/>
    <w:rsid w:val="003A68D5"/>
    <w:rsid w:val="003C2B03"/>
    <w:rsid w:val="003D342D"/>
    <w:rsid w:val="003D6B96"/>
    <w:rsid w:val="003E2C5C"/>
    <w:rsid w:val="00400ACF"/>
    <w:rsid w:val="004130A8"/>
    <w:rsid w:val="00421229"/>
    <w:rsid w:val="004226F8"/>
    <w:rsid w:val="00423497"/>
    <w:rsid w:val="00423C48"/>
    <w:rsid w:val="00435843"/>
    <w:rsid w:val="0044042A"/>
    <w:rsid w:val="004518A7"/>
    <w:rsid w:val="00462920"/>
    <w:rsid w:val="004635D4"/>
    <w:rsid w:val="00467E6D"/>
    <w:rsid w:val="004817C4"/>
    <w:rsid w:val="0048372D"/>
    <w:rsid w:val="00486579"/>
    <w:rsid w:val="004904D8"/>
    <w:rsid w:val="00495EE9"/>
    <w:rsid w:val="004A5256"/>
    <w:rsid w:val="004A6C9B"/>
    <w:rsid w:val="004A7B10"/>
    <w:rsid w:val="004B0AAA"/>
    <w:rsid w:val="004B4185"/>
    <w:rsid w:val="004B429B"/>
    <w:rsid w:val="004C74ED"/>
    <w:rsid w:val="004D257F"/>
    <w:rsid w:val="004E1108"/>
    <w:rsid w:val="004E2CF2"/>
    <w:rsid w:val="004E482A"/>
    <w:rsid w:val="005008AF"/>
    <w:rsid w:val="00501497"/>
    <w:rsid w:val="005022E7"/>
    <w:rsid w:val="005037EA"/>
    <w:rsid w:val="005046E4"/>
    <w:rsid w:val="005056FE"/>
    <w:rsid w:val="00507179"/>
    <w:rsid w:val="005071EF"/>
    <w:rsid w:val="00511DF8"/>
    <w:rsid w:val="005152AD"/>
    <w:rsid w:val="00516E0F"/>
    <w:rsid w:val="00517594"/>
    <w:rsid w:val="00525425"/>
    <w:rsid w:val="0052578A"/>
    <w:rsid w:val="00530F45"/>
    <w:rsid w:val="005322D6"/>
    <w:rsid w:val="00540FEB"/>
    <w:rsid w:val="005420B3"/>
    <w:rsid w:val="005521A5"/>
    <w:rsid w:val="005531CF"/>
    <w:rsid w:val="00575D24"/>
    <w:rsid w:val="00580C4E"/>
    <w:rsid w:val="00582431"/>
    <w:rsid w:val="00584419"/>
    <w:rsid w:val="00591065"/>
    <w:rsid w:val="00592DA0"/>
    <w:rsid w:val="00595E92"/>
    <w:rsid w:val="005A0E0C"/>
    <w:rsid w:val="005A4728"/>
    <w:rsid w:val="005A5563"/>
    <w:rsid w:val="005B53B1"/>
    <w:rsid w:val="005C0A75"/>
    <w:rsid w:val="005C1DFF"/>
    <w:rsid w:val="005D09B4"/>
    <w:rsid w:val="005E2383"/>
    <w:rsid w:val="005E4987"/>
    <w:rsid w:val="005E5582"/>
    <w:rsid w:val="005E651A"/>
    <w:rsid w:val="005E77A7"/>
    <w:rsid w:val="005F14D4"/>
    <w:rsid w:val="00603AE1"/>
    <w:rsid w:val="006068CF"/>
    <w:rsid w:val="00612511"/>
    <w:rsid w:val="006135AA"/>
    <w:rsid w:val="00613B86"/>
    <w:rsid w:val="0062142D"/>
    <w:rsid w:val="006220A4"/>
    <w:rsid w:val="00622B22"/>
    <w:rsid w:val="006234E3"/>
    <w:rsid w:val="00627ABF"/>
    <w:rsid w:val="006307FF"/>
    <w:rsid w:val="006316BA"/>
    <w:rsid w:val="006319F0"/>
    <w:rsid w:val="00633DC4"/>
    <w:rsid w:val="00633F61"/>
    <w:rsid w:val="006360A4"/>
    <w:rsid w:val="006423A0"/>
    <w:rsid w:val="00650952"/>
    <w:rsid w:val="00656AAC"/>
    <w:rsid w:val="00673F7A"/>
    <w:rsid w:val="006860DB"/>
    <w:rsid w:val="00691214"/>
    <w:rsid w:val="0069256D"/>
    <w:rsid w:val="006949AA"/>
    <w:rsid w:val="006A59CC"/>
    <w:rsid w:val="006B125C"/>
    <w:rsid w:val="006B280B"/>
    <w:rsid w:val="006B66FE"/>
    <w:rsid w:val="006B737F"/>
    <w:rsid w:val="006D28B8"/>
    <w:rsid w:val="006E1247"/>
    <w:rsid w:val="006F0FBC"/>
    <w:rsid w:val="006F42B9"/>
    <w:rsid w:val="00702CEE"/>
    <w:rsid w:val="00712B02"/>
    <w:rsid w:val="00717615"/>
    <w:rsid w:val="00726914"/>
    <w:rsid w:val="00726A0C"/>
    <w:rsid w:val="00727547"/>
    <w:rsid w:val="00735E6E"/>
    <w:rsid w:val="00740316"/>
    <w:rsid w:val="007522D9"/>
    <w:rsid w:val="00752AF3"/>
    <w:rsid w:val="0075344F"/>
    <w:rsid w:val="0076197E"/>
    <w:rsid w:val="00762A4E"/>
    <w:rsid w:val="007709E5"/>
    <w:rsid w:val="00773232"/>
    <w:rsid w:val="007831D9"/>
    <w:rsid w:val="00785384"/>
    <w:rsid w:val="00785C23"/>
    <w:rsid w:val="007928D6"/>
    <w:rsid w:val="007945F7"/>
    <w:rsid w:val="007A1E75"/>
    <w:rsid w:val="007A47B1"/>
    <w:rsid w:val="007B42AC"/>
    <w:rsid w:val="007C1028"/>
    <w:rsid w:val="007C661A"/>
    <w:rsid w:val="007D1BB2"/>
    <w:rsid w:val="007D6705"/>
    <w:rsid w:val="007D6E2E"/>
    <w:rsid w:val="007F66D2"/>
    <w:rsid w:val="008003C0"/>
    <w:rsid w:val="00810C96"/>
    <w:rsid w:val="00811CCA"/>
    <w:rsid w:val="00813E58"/>
    <w:rsid w:val="00813F98"/>
    <w:rsid w:val="00821729"/>
    <w:rsid w:val="008222A5"/>
    <w:rsid w:val="008324E0"/>
    <w:rsid w:val="008328BB"/>
    <w:rsid w:val="00835702"/>
    <w:rsid w:val="00836B5D"/>
    <w:rsid w:val="0085179C"/>
    <w:rsid w:val="00857302"/>
    <w:rsid w:val="008611D8"/>
    <w:rsid w:val="00863B9B"/>
    <w:rsid w:val="00870DD3"/>
    <w:rsid w:val="00875A8E"/>
    <w:rsid w:val="00886A68"/>
    <w:rsid w:val="00887208"/>
    <w:rsid w:val="0088788C"/>
    <w:rsid w:val="008944A8"/>
    <w:rsid w:val="008A3A9E"/>
    <w:rsid w:val="008A7D9D"/>
    <w:rsid w:val="008B1F9F"/>
    <w:rsid w:val="008B34C5"/>
    <w:rsid w:val="008B372C"/>
    <w:rsid w:val="008C4181"/>
    <w:rsid w:val="008C5F59"/>
    <w:rsid w:val="008E1B4A"/>
    <w:rsid w:val="008F06DC"/>
    <w:rsid w:val="009126BF"/>
    <w:rsid w:val="00917861"/>
    <w:rsid w:val="00923C6B"/>
    <w:rsid w:val="00923D70"/>
    <w:rsid w:val="009250C7"/>
    <w:rsid w:val="00926AFA"/>
    <w:rsid w:val="00940BA9"/>
    <w:rsid w:val="00942E0B"/>
    <w:rsid w:val="00942FD7"/>
    <w:rsid w:val="009455B3"/>
    <w:rsid w:val="009607BC"/>
    <w:rsid w:val="009663DB"/>
    <w:rsid w:val="00974FEA"/>
    <w:rsid w:val="00983A6E"/>
    <w:rsid w:val="00985479"/>
    <w:rsid w:val="0098657A"/>
    <w:rsid w:val="00986BCE"/>
    <w:rsid w:val="00987FAE"/>
    <w:rsid w:val="00991468"/>
    <w:rsid w:val="009A0153"/>
    <w:rsid w:val="009A0965"/>
    <w:rsid w:val="009A1628"/>
    <w:rsid w:val="009A317B"/>
    <w:rsid w:val="009A6F6F"/>
    <w:rsid w:val="009B162B"/>
    <w:rsid w:val="009B2E05"/>
    <w:rsid w:val="009B368A"/>
    <w:rsid w:val="009C6823"/>
    <w:rsid w:val="009C6BE8"/>
    <w:rsid w:val="009C7614"/>
    <w:rsid w:val="009D0DA8"/>
    <w:rsid w:val="009D3A5E"/>
    <w:rsid w:val="009D56F4"/>
    <w:rsid w:val="009D7CDE"/>
    <w:rsid w:val="009E2911"/>
    <w:rsid w:val="009E2DCB"/>
    <w:rsid w:val="009E5DE5"/>
    <w:rsid w:val="009F2D22"/>
    <w:rsid w:val="009F6C99"/>
    <w:rsid w:val="00A02A00"/>
    <w:rsid w:val="00A072E0"/>
    <w:rsid w:val="00A128A3"/>
    <w:rsid w:val="00A13E86"/>
    <w:rsid w:val="00A146EE"/>
    <w:rsid w:val="00A23072"/>
    <w:rsid w:val="00A247F1"/>
    <w:rsid w:val="00A2585A"/>
    <w:rsid w:val="00A33044"/>
    <w:rsid w:val="00A34F7F"/>
    <w:rsid w:val="00A36C5B"/>
    <w:rsid w:val="00A37F1D"/>
    <w:rsid w:val="00A43DCA"/>
    <w:rsid w:val="00A44581"/>
    <w:rsid w:val="00A47553"/>
    <w:rsid w:val="00A47E43"/>
    <w:rsid w:val="00A5164D"/>
    <w:rsid w:val="00A63E14"/>
    <w:rsid w:val="00A64DB4"/>
    <w:rsid w:val="00A65C76"/>
    <w:rsid w:val="00A70CA8"/>
    <w:rsid w:val="00A775DF"/>
    <w:rsid w:val="00A8244D"/>
    <w:rsid w:val="00A83093"/>
    <w:rsid w:val="00A85EB0"/>
    <w:rsid w:val="00A913A6"/>
    <w:rsid w:val="00A95EBE"/>
    <w:rsid w:val="00A966DF"/>
    <w:rsid w:val="00AA1EC2"/>
    <w:rsid w:val="00AA3548"/>
    <w:rsid w:val="00AA7318"/>
    <w:rsid w:val="00AB5974"/>
    <w:rsid w:val="00AB5C36"/>
    <w:rsid w:val="00AC0630"/>
    <w:rsid w:val="00AC3BD9"/>
    <w:rsid w:val="00AC6ACE"/>
    <w:rsid w:val="00AD0280"/>
    <w:rsid w:val="00AD6154"/>
    <w:rsid w:val="00AE5F48"/>
    <w:rsid w:val="00AF014B"/>
    <w:rsid w:val="00AF0451"/>
    <w:rsid w:val="00AF7491"/>
    <w:rsid w:val="00AF7684"/>
    <w:rsid w:val="00B01AE8"/>
    <w:rsid w:val="00B0305B"/>
    <w:rsid w:val="00B053D9"/>
    <w:rsid w:val="00B07500"/>
    <w:rsid w:val="00B12B7A"/>
    <w:rsid w:val="00B17729"/>
    <w:rsid w:val="00B2008E"/>
    <w:rsid w:val="00B20F3A"/>
    <w:rsid w:val="00B30058"/>
    <w:rsid w:val="00B4000D"/>
    <w:rsid w:val="00B41B8D"/>
    <w:rsid w:val="00B50C74"/>
    <w:rsid w:val="00B55C7E"/>
    <w:rsid w:val="00B6281E"/>
    <w:rsid w:val="00B6695A"/>
    <w:rsid w:val="00B72207"/>
    <w:rsid w:val="00B752CE"/>
    <w:rsid w:val="00B75640"/>
    <w:rsid w:val="00B76FB3"/>
    <w:rsid w:val="00B848E0"/>
    <w:rsid w:val="00B87E7A"/>
    <w:rsid w:val="00B94E25"/>
    <w:rsid w:val="00BA73B4"/>
    <w:rsid w:val="00BB04E2"/>
    <w:rsid w:val="00BC416A"/>
    <w:rsid w:val="00BC6814"/>
    <w:rsid w:val="00BC6D21"/>
    <w:rsid w:val="00BD57AD"/>
    <w:rsid w:val="00BD7A2B"/>
    <w:rsid w:val="00BE024A"/>
    <w:rsid w:val="00BF23EA"/>
    <w:rsid w:val="00C02B1D"/>
    <w:rsid w:val="00C07B2E"/>
    <w:rsid w:val="00C2052A"/>
    <w:rsid w:val="00C21717"/>
    <w:rsid w:val="00C62F29"/>
    <w:rsid w:val="00C673F2"/>
    <w:rsid w:val="00C7683E"/>
    <w:rsid w:val="00C87F9F"/>
    <w:rsid w:val="00CA6352"/>
    <w:rsid w:val="00CA75DA"/>
    <w:rsid w:val="00CA7DE0"/>
    <w:rsid w:val="00CB0598"/>
    <w:rsid w:val="00CC09E3"/>
    <w:rsid w:val="00CC2EAB"/>
    <w:rsid w:val="00CC4D56"/>
    <w:rsid w:val="00CC60A2"/>
    <w:rsid w:val="00CD2002"/>
    <w:rsid w:val="00CD2DB0"/>
    <w:rsid w:val="00CD605C"/>
    <w:rsid w:val="00D024E8"/>
    <w:rsid w:val="00D2203E"/>
    <w:rsid w:val="00D22603"/>
    <w:rsid w:val="00D231F9"/>
    <w:rsid w:val="00D35501"/>
    <w:rsid w:val="00D468EB"/>
    <w:rsid w:val="00D52547"/>
    <w:rsid w:val="00D54302"/>
    <w:rsid w:val="00D608E1"/>
    <w:rsid w:val="00D67260"/>
    <w:rsid w:val="00D72BEC"/>
    <w:rsid w:val="00D745E5"/>
    <w:rsid w:val="00D76F30"/>
    <w:rsid w:val="00D8021D"/>
    <w:rsid w:val="00D95952"/>
    <w:rsid w:val="00D96C98"/>
    <w:rsid w:val="00DA0F69"/>
    <w:rsid w:val="00DA1B48"/>
    <w:rsid w:val="00DA3C7A"/>
    <w:rsid w:val="00DA3E6B"/>
    <w:rsid w:val="00DA6C79"/>
    <w:rsid w:val="00DA6F7E"/>
    <w:rsid w:val="00DB03B8"/>
    <w:rsid w:val="00DB0B5D"/>
    <w:rsid w:val="00DB64AA"/>
    <w:rsid w:val="00DD2170"/>
    <w:rsid w:val="00DE145C"/>
    <w:rsid w:val="00DE3A0E"/>
    <w:rsid w:val="00DE4078"/>
    <w:rsid w:val="00DE4B17"/>
    <w:rsid w:val="00DF1955"/>
    <w:rsid w:val="00E00A33"/>
    <w:rsid w:val="00E01830"/>
    <w:rsid w:val="00E04CB5"/>
    <w:rsid w:val="00E12A4A"/>
    <w:rsid w:val="00E15DB5"/>
    <w:rsid w:val="00E2562C"/>
    <w:rsid w:val="00E25AB7"/>
    <w:rsid w:val="00E26875"/>
    <w:rsid w:val="00E3322D"/>
    <w:rsid w:val="00E360B2"/>
    <w:rsid w:val="00E503AD"/>
    <w:rsid w:val="00E563CD"/>
    <w:rsid w:val="00E63B78"/>
    <w:rsid w:val="00E70439"/>
    <w:rsid w:val="00E727C5"/>
    <w:rsid w:val="00E84AC9"/>
    <w:rsid w:val="00E857A8"/>
    <w:rsid w:val="00E94CA6"/>
    <w:rsid w:val="00E94F7C"/>
    <w:rsid w:val="00E94FD7"/>
    <w:rsid w:val="00E97F72"/>
    <w:rsid w:val="00EA45E1"/>
    <w:rsid w:val="00EB0407"/>
    <w:rsid w:val="00EB1597"/>
    <w:rsid w:val="00EB2B41"/>
    <w:rsid w:val="00EB45D5"/>
    <w:rsid w:val="00EB47BD"/>
    <w:rsid w:val="00EB47C3"/>
    <w:rsid w:val="00EB66AC"/>
    <w:rsid w:val="00EC40A5"/>
    <w:rsid w:val="00EC5C0D"/>
    <w:rsid w:val="00ED39F4"/>
    <w:rsid w:val="00EF097F"/>
    <w:rsid w:val="00EF3CC4"/>
    <w:rsid w:val="00F00838"/>
    <w:rsid w:val="00F07BBE"/>
    <w:rsid w:val="00F11E6B"/>
    <w:rsid w:val="00F1273E"/>
    <w:rsid w:val="00F2454A"/>
    <w:rsid w:val="00F31438"/>
    <w:rsid w:val="00F3416F"/>
    <w:rsid w:val="00F3446C"/>
    <w:rsid w:val="00F41337"/>
    <w:rsid w:val="00F50C3F"/>
    <w:rsid w:val="00F51B5B"/>
    <w:rsid w:val="00F61BA5"/>
    <w:rsid w:val="00F6343A"/>
    <w:rsid w:val="00F7065E"/>
    <w:rsid w:val="00F8150E"/>
    <w:rsid w:val="00F8497B"/>
    <w:rsid w:val="00F90F9F"/>
    <w:rsid w:val="00F9442B"/>
    <w:rsid w:val="00FA005F"/>
    <w:rsid w:val="00FB0F4F"/>
    <w:rsid w:val="00FB76CF"/>
    <w:rsid w:val="00FD089C"/>
    <w:rsid w:val="00FD3DD8"/>
    <w:rsid w:val="00FD6EF2"/>
    <w:rsid w:val="00FD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D01ADFF"/>
  <w15:docId w15:val="{0EB3A341-0DEB-4344-AF49-B4D84875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3F6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5E9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uiPriority w:val="99"/>
    <w:rsid w:val="00595E92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595E9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595E92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342416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8">
    <w:name w:val="吹き出し (文字)"/>
    <w:link w:val="a7"/>
    <w:uiPriority w:val="99"/>
    <w:semiHidden/>
    <w:rsid w:val="00342416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8222A5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EB66AC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table" w:styleId="aa">
    <w:name w:val="Table Grid"/>
    <w:basedOn w:val="a1"/>
    <w:uiPriority w:val="59"/>
    <w:rsid w:val="008A3A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3C2B03"/>
    <w:pPr>
      <w:widowControl w:val="0"/>
      <w:jc w:val="both"/>
    </w:pPr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9FE8C-DE9C-4493-A189-9A9AED1E0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ahashi</dc:creator>
  <cp:lastModifiedBy>和裕 田名部</cp:lastModifiedBy>
  <cp:revision>3</cp:revision>
  <cp:lastPrinted>2020-02-29T09:44:00Z</cp:lastPrinted>
  <dcterms:created xsi:type="dcterms:W3CDTF">2020-03-14T02:39:00Z</dcterms:created>
  <dcterms:modified xsi:type="dcterms:W3CDTF">2020-03-15T09:08:00Z</dcterms:modified>
</cp:coreProperties>
</file>